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7128AC" w:rsidR="006149B1" w:rsidP="007128AC" w:rsidRDefault="007128AC" w14:paraId="0C3CFABA" w14:textId="15D36003">
      <w:pPr>
        <w:rPr>
          <w:rFonts w:ascii="Aptos Narrow" w:hAnsi="Aptos Narrow" w:eastAsia="Times New Roman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</w:pPr>
      <w:bookmarkStart w:name="_Hlk536359931" w:id="0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7128AC">
        <w:rPr>
          <w:rFonts w:ascii="Aptos Narrow" w:hAnsi="Aptos Narrow" w:eastAsia="Times New Roman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I</w:t>
      </w:r>
      <w:r>
        <w:rPr>
          <w:rFonts w:ascii="Aptos Narrow" w:hAnsi="Aptos Narrow" w:eastAsia="Times New Roman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T</w:t>
      </w:r>
      <w:r w:rsidRPr="007128AC">
        <w:rPr>
          <w:rFonts w:ascii="Aptos Narrow" w:hAnsi="Aptos Narrow" w:eastAsia="Times New Roman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SE Group Work Diary Form</w:t>
      </w:r>
    </w:p>
    <w:p w:rsidR="007128AC" w:rsidP="00ED138B" w:rsidRDefault="007128AC" w14:paraId="2D798B97" w14:textId="77777777">
      <w:pPr>
        <w:spacing w:after="0" w:line="240" w:lineRule="auto"/>
        <w:rPr>
          <w:sz w:val="28"/>
          <w:szCs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60"/>
        <w:gridCol w:w="2433"/>
        <w:gridCol w:w="10740"/>
      </w:tblGrid>
      <w:tr w:rsidRPr="007128AC" w:rsidR="007128AC" w:rsidTr="007128AC" w14:paraId="1B91B016" w14:textId="77777777">
        <w:trPr>
          <w:trHeight w:val="300"/>
        </w:trPr>
        <w:tc>
          <w:tcPr>
            <w:tcW w:w="0" w:type="auto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000000" w:fill="F2F2F2"/>
            <w:noWrap/>
            <w:vAlign w:val="bottom"/>
            <w:hideMark/>
          </w:tcPr>
          <w:p w:rsidRPr="007128AC" w:rsidR="007128AC" w:rsidP="007128AC" w:rsidRDefault="007128AC" w14:paraId="0AB9A4D1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b/>
                <w:bCs/>
                <w:color w:val="000000"/>
                <w:sz w:val="22"/>
                <w:lang w:val="en-GB" w:eastAsia="en-GB"/>
              </w:rPr>
              <w:t>Student Name</w:t>
            </w:r>
          </w:p>
        </w:tc>
        <w:tc>
          <w:tcPr>
            <w:tcW w:w="0" w:type="auto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shd w:val="clear" w:color="000000" w:fill="F2F2F2"/>
            <w:noWrap/>
            <w:vAlign w:val="bottom"/>
            <w:hideMark/>
          </w:tcPr>
          <w:p w:rsidRPr="007128AC" w:rsidR="007128AC" w:rsidP="007128AC" w:rsidRDefault="007128AC" w14:paraId="0EF4AC5D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b/>
                <w:bCs/>
                <w:color w:val="000000"/>
                <w:sz w:val="22"/>
                <w:lang w:val="en-GB" w:eastAsia="en-GB"/>
              </w:rPr>
              <w:t>Email</w:t>
            </w:r>
          </w:p>
        </w:tc>
        <w:tc>
          <w:tcPr>
            <w:tcW w:w="0" w:type="auto"/>
            <w:tcBorders>
              <w:top w:val="single" w:color="000000" w:sz="4" w:space="0"/>
              <w:left w:val="nil"/>
              <w:bottom w:val="single" w:color="000000" w:sz="4" w:space="0"/>
              <w:right w:val="single" w:color="000000" w:sz="4" w:space="0"/>
            </w:tcBorders>
            <w:shd w:val="clear" w:color="000000" w:fill="F2F2F2"/>
            <w:noWrap/>
            <w:vAlign w:val="bottom"/>
            <w:hideMark/>
          </w:tcPr>
          <w:p w:rsidRPr="007128AC" w:rsidR="007128AC" w:rsidP="007128AC" w:rsidRDefault="007128AC" w14:paraId="5B85155E" w14:textId="77777777">
            <w:pPr>
              <w:spacing w:after="0" w:line="240" w:lineRule="auto"/>
              <w:jc w:val="center"/>
              <w:rPr>
                <w:rFonts w:ascii="Aptos Narrow" w:hAnsi="Aptos Narrow" w:eastAsia="Times New Roman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b/>
                <w:bCs/>
                <w:color w:val="000000"/>
                <w:sz w:val="22"/>
                <w:lang w:val="en-GB" w:eastAsia="en-GB"/>
              </w:rPr>
              <w:t>Work Diary Agreed Tasks</w:t>
            </w:r>
          </w:p>
        </w:tc>
      </w:tr>
      <w:tr w:rsidRPr="007128AC" w:rsidR="007128AC" w:rsidTr="007128AC" w14:paraId="485E9A62" w14:textId="77777777">
        <w:trPr>
          <w:trHeight w:val="300"/>
        </w:trPr>
        <w:tc>
          <w:tcPr>
            <w:tcW w:w="0" w:type="auto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7128AC" w:rsidP="007128AC" w:rsidRDefault="007128AC" w14:paraId="3F1CF5EA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David Adegeloye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7128AC" w:rsidP="007128AC" w:rsidRDefault="007128AC" w14:paraId="5512D525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color w:val="467886"/>
                <w:sz w:val="22"/>
                <w:u w:val="single"/>
                <w:lang w:val="en-GB" w:eastAsia="en-GB"/>
              </w:rPr>
            </w:pPr>
            <w:hyperlink w:history="1" r:id="rId8">
              <w:r w:rsidRPr="007128AC">
                <w:rPr>
                  <w:rFonts w:ascii="Aptos Narrow" w:hAnsi="Aptos Narrow" w:eastAsia="Times New Roman" w:cs="Times New Roman"/>
                  <w:color w:val="467886"/>
                  <w:sz w:val="22"/>
                  <w:u w:val="single"/>
                  <w:lang w:val="en-GB" w:eastAsia="en-GB"/>
                </w:rPr>
                <w:t>c2020232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7128AC" w:rsidP="007128AC" w:rsidRDefault="007128AC" w14:paraId="4E87BCB0" w14:textId="2699A3DF">
            <w:pPr>
              <w:spacing w:after="0" w:line="240" w:lineRule="auto"/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Front-end - Design User Interface, Design Use Case Diagram, Complete User Storie</w:t>
            </w:r>
            <w:r w:rsidR="004F3E77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s</w:t>
            </w: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, Complete Figma Prototype, Code Application</w:t>
            </w:r>
          </w:p>
        </w:tc>
      </w:tr>
      <w:tr w:rsidRPr="007128AC" w:rsidR="00A21E79" w:rsidTr="007128AC" w14:paraId="2079F1A4" w14:textId="77777777">
        <w:trPr>
          <w:trHeight w:val="300"/>
        </w:trPr>
        <w:tc>
          <w:tcPr>
            <w:tcW w:w="0" w:type="auto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70557166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 xml:space="preserve">Odi </w:t>
            </w:r>
            <w:proofErr w:type="spellStart"/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Ehim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18EC410E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color w:val="467886"/>
                <w:sz w:val="22"/>
                <w:u w:val="single"/>
                <w:lang w:val="en-GB" w:eastAsia="en-GB"/>
              </w:rPr>
            </w:pPr>
            <w:hyperlink w:history="1" r:id="rId9">
              <w:r w:rsidRPr="007128AC">
                <w:rPr>
                  <w:rFonts w:ascii="Aptos Narrow" w:hAnsi="Aptos Narrow" w:eastAsia="Times New Roman" w:cs="Times New Roman"/>
                  <w:color w:val="467886"/>
                  <w:sz w:val="22"/>
                  <w:u w:val="single"/>
                  <w:lang w:val="en-GB" w:eastAsia="en-GB"/>
                </w:rPr>
                <w:t>c3018521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3A887840" w14:textId="078DE5F4">
            <w:pPr>
              <w:spacing w:after="0" w:line="240" w:lineRule="auto"/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Front-end - Design User Interface, Design Use Case Diagram, Complete User Storie</w:t>
            </w:r>
            <w:r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s</w:t>
            </w: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, Complete Figma Prototype, Code Application</w:t>
            </w:r>
          </w:p>
        </w:tc>
      </w:tr>
      <w:tr w:rsidRPr="007128AC" w:rsidR="00A21E79" w:rsidTr="007128AC" w14:paraId="7956B471" w14:textId="77777777">
        <w:trPr>
          <w:trHeight w:val="300"/>
        </w:trPr>
        <w:tc>
          <w:tcPr>
            <w:tcW w:w="0" w:type="auto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0137D183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Igor Jankowski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556D3327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color w:val="467886"/>
                <w:sz w:val="22"/>
                <w:u w:val="single"/>
                <w:lang w:val="en-GB" w:eastAsia="en-GB"/>
              </w:rPr>
            </w:pPr>
            <w:hyperlink w:history="1" r:id="rId10">
              <w:r w:rsidRPr="007128AC">
                <w:rPr>
                  <w:rFonts w:ascii="Aptos Narrow" w:hAnsi="Aptos Narrow" w:eastAsia="Times New Roman" w:cs="Times New Roman"/>
                  <w:color w:val="467886"/>
                  <w:sz w:val="22"/>
                  <w:u w:val="single"/>
                  <w:lang w:val="en-GB" w:eastAsia="en-GB"/>
                </w:rPr>
                <w:t>c2053730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59505195" w14:textId="36DC6CD2">
            <w:pPr>
              <w:spacing w:after="0" w:line="240" w:lineRule="auto"/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Back-end - Design Database, Design Entity Relationship + C4 Model Diagram,</w:t>
            </w:r>
            <w:r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 xml:space="preserve"> Design MVC Diagram,</w:t>
            </w: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 xml:space="preserve"> Implement Database into the Application</w:t>
            </w:r>
          </w:p>
        </w:tc>
      </w:tr>
      <w:tr w:rsidRPr="007128AC" w:rsidR="00A21E79" w:rsidTr="007128AC" w14:paraId="4D8D788E" w14:textId="77777777">
        <w:trPr>
          <w:trHeight w:val="300"/>
        </w:trPr>
        <w:tc>
          <w:tcPr>
            <w:tcW w:w="0" w:type="auto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0E5541CC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Abdirizak Mumin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77C9F491" w14:textId="77777777">
            <w:pPr>
              <w:spacing w:after="0" w:line="240" w:lineRule="auto"/>
              <w:rPr>
                <w:rFonts w:ascii="Aptos Narrow" w:hAnsi="Aptos Narrow" w:eastAsia="Times New Roman" w:cs="Times New Roman"/>
                <w:color w:val="467886"/>
                <w:sz w:val="22"/>
                <w:u w:val="single"/>
                <w:lang w:val="en-GB" w:eastAsia="en-GB"/>
              </w:rPr>
            </w:pPr>
            <w:hyperlink w:history="1" r:id="rId11">
              <w:r w:rsidRPr="007128AC">
                <w:rPr>
                  <w:rFonts w:ascii="Aptos Narrow" w:hAnsi="Aptos Narrow" w:eastAsia="Times New Roman" w:cs="Times New Roman"/>
                  <w:color w:val="467886"/>
                  <w:sz w:val="22"/>
                  <w:u w:val="single"/>
                  <w:lang w:val="en-GB" w:eastAsia="en-GB"/>
                </w:rPr>
                <w:t>c1053702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color="000000" w:sz="4" w:space="0"/>
              <w:right w:val="single" w:color="000000" w:sz="4" w:space="0"/>
            </w:tcBorders>
            <w:shd w:val="clear" w:color="auto" w:fill="auto"/>
            <w:noWrap/>
            <w:vAlign w:val="bottom"/>
            <w:hideMark/>
          </w:tcPr>
          <w:p w:rsidRPr="007128AC" w:rsidR="00A21E79" w:rsidP="00A21E79" w:rsidRDefault="00A21E79" w14:paraId="19B84721" w14:textId="4B82180A">
            <w:pPr>
              <w:spacing w:after="0" w:line="240" w:lineRule="auto"/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>Back-end - Design Database, Design Entity Relationship + C4 Model Diagram,</w:t>
            </w:r>
            <w:r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 xml:space="preserve"> Design MVC Diagram,</w:t>
            </w:r>
            <w:r w:rsidRPr="007128AC">
              <w:rPr>
                <w:rFonts w:ascii="Aptos Narrow" w:hAnsi="Aptos Narrow" w:eastAsia="Times New Roman" w:cs="Times New Roman"/>
                <w:color w:val="000000"/>
                <w:sz w:val="22"/>
                <w:lang w:val="en-GB" w:eastAsia="en-GB"/>
              </w:rPr>
              <w:t xml:space="preserve"> Implement Database into the Application</w:t>
            </w:r>
          </w:p>
        </w:tc>
      </w:tr>
    </w:tbl>
    <w:p w:rsidRPr="00D440A1" w:rsidR="007128AC" w:rsidP="00ED138B" w:rsidRDefault="007128AC" w14:paraId="01DDBFC7" w14:textId="77777777">
      <w:pPr>
        <w:spacing w:after="0" w:line="240" w:lineRule="auto"/>
        <w:rPr>
          <w:sz w:val="28"/>
          <w:szCs w:val="28"/>
        </w:rPr>
      </w:pPr>
    </w:p>
    <w:tbl>
      <w:tblPr>
        <w:tblStyle w:val="TableGrid"/>
        <w:tblW w:w="14616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077"/>
        <w:gridCol w:w="1958"/>
        <w:gridCol w:w="1167"/>
        <w:gridCol w:w="1278"/>
        <w:gridCol w:w="6136"/>
      </w:tblGrid>
      <w:tr w:rsidRPr="004236AE" w:rsidR="00A03B32" w:rsidTr="00E5028F" w14:paraId="012A95A6" w14:textId="77777777">
        <w:trPr>
          <w:trHeight w:val="180"/>
        </w:trPr>
        <w:tc>
          <w:tcPr>
            <w:tcW w:w="4140" w:type="dxa"/>
            <w:tcBorders>
              <w:bottom w:val="single" w:color="BFBFBF" w:themeColor="background1" w:themeShade="BF" w:sz="8" w:space="0"/>
            </w:tcBorders>
          </w:tcPr>
          <w:p w:rsidRPr="004236AE" w:rsidR="00A03B32" w:rsidP="00E74A09" w:rsidRDefault="00A03B32" w14:paraId="34255C43" w14:textId="2D16F6E7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NAME</w:t>
            </w:r>
          </w:p>
        </w:tc>
        <w:tc>
          <w:tcPr>
            <w:tcW w:w="1980" w:type="dxa"/>
            <w:tcBorders>
              <w:bottom w:val="single" w:color="BFBFBF" w:themeColor="background1" w:themeShade="BF" w:sz="8" w:space="0"/>
            </w:tcBorders>
          </w:tcPr>
          <w:p w:rsidRPr="004236AE" w:rsidR="00A03B32" w:rsidP="00E74A09" w:rsidRDefault="00A03B32" w14:paraId="60984061" w14:textId="77777777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MANAGER</w:t>
            </w:r>
          </w:p>
        </w:tc>
        <w:tc>
          <w:tcPr>
            <w:tcW w:w="1116" w:type="dxa"/>
            <w:tcBorders>
              <w:bottom w:val="single" w:color="BFBFBF" w:themeColor="background1" w:themeShade="BF" w:sz="8" w:space="0"/>
            </w:tcBorders>
          </w:tcPr>
          <w:p w:rsidRPr="004236AE" w:rsidR="00A03B32" w:rsidP="00A03B32" w:rsidRDefault="00A03B32" w14:paraId="4BEAC026" w14:textId="04CCBA6C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START</w:t>
            </w:r>
          </w:p>
        </w:tc>
        <w:tc>
          <w:tcPr>
            <w:tcW w:w="1116" w:type="dxa"/>
            <w:tcBorders>
              <w:bottom w:val="single" w:color="BFBFBF" w:themeColor="background1" w:themeShade="BF" w:sz="8" w:space="0"/>
            </w:tcBorders>
          </w:tcPr>
          <w:p w:rsidRPr="004236AE" w:rsidR="00A03B32" w:rsidP="00A03B32" w:rsidRDefault="00A03B32" w14:paraId="07DA55C3" w14:textId="52CEB431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END</w:t>
            </w:r>
          </w:p>
        </w:tc>
        <w:tc>
          <w:tcPr>
            <w:tcW w:w="6264" w:type="dxa"/>
            <w:tcBorders>
              <w:bottom w:val="single" w:color="BFBFBF" w:themeColor="background1" w:themeShade="BF" w:sz="8" w:space="0"/>
            </w:tcBorders>
          </w:tcPr>
          <w:p w:rsidRPr="004236AE" w:rsidR="00A03B32" w:rsidP="00E74A09" w:rsidRDefault="00A03B32" w14:paraId="18514757" w14:textId="3C528CB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PROJECT DELIVERABLE</w:t>
            </w:r>
          </w:p>
        </w:tc>
      </w:tr>
      <w:tr w:rsidRPr="004236AE" w:rsidR="00A03B32" w:rsidTr="00E5028F" w14:paraId="10960C2E" w14:textId="77777777">
        <w:trPr>
          <w:trHeight w:val="758"/>
        </w:trPr>
        <w:tc>
          <w:tcPr>
            <w:tcW w:w="414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8" w:space="0"/>
            </w:tcBorders>
            <w:vAlign w:val="center"/>
          </w:tcPr>
          <w:p w:rsidRPr="004236AE" w:rsidR="00A03B32" w:rsidP="004236AE" w:rsidRDefault="00A874CE" w14:paraId="59BBA7E4" w14:textId="411DD9FF">
            <w:pPr>
              <w:spacing w:line="276" w:lineRule="auto"/>
              <w:rPr>
                <w:color w:val="000000" w:themeColor="text1"/>
                <w:sz w:val="22"/>
              </w:rPr>
            </w:pPr>
            <w:r>
              <w:rPr>
                <w:color w:val="000000" w:themeColor="text1"/>
                <w:sz w:val="22"/>
              </w:rPr>
              <w:t>Inventory Management System</w:t>
            </w:r>
          </w:p>
        </w:tc>
        <w:tc>
          <w:tcPr>
            <w:tcW w:w="1980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vAlign w:val="center"/>
          </w:tcPr>
          <w:p w:rsidRPr="00A03B32" w:rsidR="00A03B32" w:rsidP="004236AE" w:rsidRDefault="00A874CE" w14:paraId="2B2586AC" w14:textId="77A07AE0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David A.</w:t>
            </w:r>
          </w:p>
        </w:tc>
        <w:tc>
          <w:tcPr>
            <w:tcW w:w="1116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4" w:space="0"/>
            </w:tcBorders>
            <w:shd w:val="clear" w:color="auto" w:fill="F7F9FB"/>
            <w:vAlign w:val="center"/>
          </w:tcPr>
          <w:p w:rsidRPr="00A03B32" w:rsidR="00A03B32" w:rsidP="00A03B32" w:rsidRDefault="00A874CE" w14:paraId="59AC2CC1" w14:textId="0E37D0E1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1/10/2024</w:t>
            </w:r>
          </w:p>
        </w:tc>
        <w:tc>
          <w:tcPr>
            <w:tcW w:w="1116" w:type="dxa"/>
            <w:tcBorders>
              <w:top w:val="single" w:color="BFBFBF" w:themeColor="background1" w:themeShade="BF" w:sz="8" w:space="0"/>
              <w:left w:val="single" w:color="BFBFBF" w:themeColor="background1" w:themeShade="BF" w:sz="4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shd w:val="clear" w:color="auto" w:fill="F7F9FB"/>
            <w:vAlign w:val="center"/>
          </w:tcPr>
          <w:p w:rsidRPr="00A03B32" w:rsidR="00A03B32" w:rsidP="00A03B32" w:rsidRDefault="00A874CE" w14:paraId="3D3DD1C3" w14:textId="7516A161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07/01/2025</w:t>
            </w:r>
          </w:p>
        </w:tc>
        <w:tc>
          <w:tcPr>
            <w:tcW w:w="6264" w:type="dxa"/>
            <w:tcBorders>
              <w:top w:val="single" w:color="BFBFBF" w:themeColor="background1" w:themeShade="BF" w:sz="8" w:space="0"/>
              <w:left w:val="single" w:color="BFBFBF" w:themeColor="background1" w:themeShade="BF" w:sz="8" w:space="0"/>
              <w:bottom w:val="single" w:color="BFBFBF" w:themeColor="background1" w:themeShade="BF" w:sz="18" w:space="0"/>
              <w:right w:val="single" w:color="BFBFBF" w:themeColor="background1" w:themeShade="BF" w:sz="18" w:space="0"/>
            </w:tcBorders>
            <w:vAlign w:val="center"/>
          </w:tcPr>
          <w:p w:rsidRPr="00A03B32" w:rsidR="00A03B32" w:rsidP="004236AE" w:rsidRDefault="00A874CE" w14:paraId="0F24C494" w14:textId="29C27EF2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Web Application</w:t>
            </w:r>
          </w:p>
        </w:tc>
      </w:tr>
    </w:tbl>
    <w:p w:rsidRPr="009B4459" w:rsidR="004236AE" w:rsidP="00E74A09" w:rsidRDefault="004236AE" w14:paraId="30CB685B" w14:textId="77777777">
      <w:pPr>
        <w:spacing w:after="0" w:line="276" w:lineRule="auto"/>
        <w:rPr>
          <w:color w:val="595959" w:themeColor="text1" w:themeTint="A6"/>
          <w:sz w:val="22"/>
        </w:rPr>
      </w:pPr>
      <w:bookmarkStart w:name="_Hlk184173417" w:id="1"/>
    </w:p>
    <w:tbl>
      <w:tblPr>
        <w:tblW w:w="14624" w:type="dxa"/>
        <w:tblLook w:val="04A0" w:firstRow="1" w:lastRow="0" w:firstColumn="1" w:lastColumn="0" w:noHBand="0" w:noVBand="1"/>
      </w:tblPr>
      <w:tblGrid>
        <w:gridCol w:w="3558"/>
        <w:gridCol w:w="1345"/>
        <w:gridCol w:w="1372"/>
        <w:gridCol w:w="1278"/>
        <w:gridCol w:w="1278"/>
        <w:gridCol w:w="1106"/>
        <w:gridCol w:w="1417"/>
        <w:gridCol w:w="3270"/>
      </w:tblGrid>
      <w:tr w:rsidRPr="0049564B" w:rsidR="00E36E60" w:rsidTr="63F0A5C5" w14:paraId="19ACF582" w14:textId="77777777">
        <w:trPr>
          <w:trHeight w:val="576"/>
        </w:trPr>
        <w:tc>
          <w:tcPr>
            <w:tcW w:w="3558" w:type="dxa"/>
            <w:tcBorders>
              <w:top w:val="single" w:color="BFBFBF" w:themeColor="background1" w:themeShade="BF" w:sz="18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D5DCE4" w:themeFill="text2" w:themeFillTint="33"/>
            <w:noWrap/>
            <w:tcMar/>
            <w:vAlign w:val="center"/>
          </w:tcPr>
          <w:p w:rsidRPr="00A03B32" w:rsidR="00A03B32" w:rsidP="00A03B32" w:rsidRDefault="00A03B32" w14:paraId="72690E7E" w14:textId="6F3D871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A03B32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TASK</w:t>
            </w:r>
          </w:p>
        </w:tc>
        <w:tc>
          <w:tcPr>
            <w:tcW w:w="1345" w:type="dxa"/>
            <w:tcBorders>
              <w:top w:val="single" w:color="BFBFBF" w:themeColor="background1" w:themeShade="BF" w:sz="18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D5DCE4" w:themeFill="text2" w:themeFillTint="33"/>
            <w:tcMar/>
            <w:vAlign w:val="center"/>
            <w:hideMark/>
          </w:tcPr>
          <w:p w:rsidRPr="00A03B32" w:rsidR="00A03B32" w:rsidP="004236AE" w:rsidRDefault="00A03B32" w14:paraId="435DFDD2" w14:textId="0708EA73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FEATURE TYPE</w:t>
            </w:r>
          </w:p>
        </w:tc>
        <w:tc>
          <w:tcPr>
            <w:tcW w:w="1372" w:type="dxa"/>
            <w:tcBorders>
              <w:top w:val="single" w:color="BFBFBF" w:themeColor="background1" w:themeShade="BF" w:sz="18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5DCE4" w:themeFill="text2" w:themeFillTint="33"/>
            <w:tcMar/>
            <w:vAlign w:val="center"/>
          </w:tcPr>
          <w:p w:rsidRPr="00A03B32" w:rsidR="00A03B32" w:rsidP="004236AE" w:rsidRDefault="00A03B32" w14:paraId="137974E6" w14:textId="7E3AD35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RESPONSIBLE</w:t>
            </w:r>
          </w:p>
        </w:tc>
        <w:tc>
          <w:tcPr>
            <w:tcW w:w="1278" w:type="dxa"/>
            <w:tcBorders>
              <w:top w:val="single" w:color="BFBFBF" w:themeColor="background1" w:themeShade="BF" w:sz="18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5DCE4" w:themeFill="text2" w:themeFillTint="33"/>
            <w:tcMar/>
            <w:vAlign w:val="center"/>
          </w:tcPr>
          <w:p w:rsidRPr="00A03B32" w:rsidR="00A03B32" w:rsidP="00A03B32" w:rsidRDefault="00A03B32" w14:paraId="35864644" w14:textId="5A3D2643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START </w:t>
            </w:r>
            <w:r>
              <w:rPr>
                <w:rFonts w:eastAsia="Times New Roman" w:cs="Calibri"/>
                <w:color w:val="000000"/>
                <w:sz w:val="18"/>
                <w:szCs w:val="18"/>
              </w:rPr>
              <w:br/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278" w:type="dxa"/>
            <w:tcBorders>
              <w:top w:val="single" w:color="BFBFBF" w:themeColor="background1" w:themeShade="BF" w:sz="18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5DCE4" w:themeFill="text2" w:themeFillTint="33"/>
            <w:tcMar/>
            <w:vAlign w:val="center"/>
          </w:tcPr>
          <w:p w:rsidRPr="00A03B32" w:rsidR="00A03B32" w:rsidP="00A03B32" w:rsidRDefault="00A03B32" w14:paraId="7B4266B5" w14:textId="76F1B134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END 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106" w:type="dxa"/>
            <w:tcBorders>
              <w:top w:val="single" w:color="BFBFBF" w:themeColor="background1" w:themeShade="BF" w:sz="18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5DCE4" w:themeFill="text2" w:themeFillTint="33"/>
            <w:tcMar/>
            <w:vAlign w:val="center"/>
          </w:tcPr>
          <w:p w:rsidRPr="00A03B32" w:rsidR="00A03B32" w:rsidP="00D440A1" w:rsidRDefault="00A03B32" w14:paraId="3D6B1CF3" w14:textId="58040F27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URATION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</w:r>
            <w:r w:rsidRPr="00A03B32">
              <w:rPr>
                <w:rFonts w:eastAsia="Times New Roman" w:cs="Calibri"/>
                <w:color w:val="000000"/>
                <w:sz w:val="18"/>
                <w:szCs w:val="18"/>
              </w:rPr>
              <w:t>in days</w:t>
            </w:r>
          </w:p>
        </w:tc>
        <w:tc>
          <w:tcPr>
            <w:tcW w:w="1417" w:type="dxa"/>
            <w:tcBorders>
              <w:top w:val="single" w:color="BFBFBF" w:themeColor="background1" w:themeShade="BF" w:sz="18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5DCE4" w:themeFill="text2" w:themeFillTint="33"/>
            <w:tcMar/>
            <w:vAlign w:val="center"/>
          </w:tcPr>
          <w:p w:rsidRPr="00A03B32" w:rsidR="00A03B32" w:rsidP="00A03B32" w:rsidRDefault="00A03B32" w14:paraId="0B62DC13" w14:textId="0A5993A3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STATUS</w:t>
            </w:r>
          </w:p>
        </w:tc>
        <w:tc>
          <w:tcPr>
            <w:tcW w:w="3270" w:type="dxa"/>
            <w:tcBorders>
              <w:top w:val="single" w:color="BFBFBF" w:themeColor="background1" w:themeShade="BF" w:sz="18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D5DCE4" w:themeFill="text2" w:themeFillTint="33"/>
            <w:tcMar/>
            <w:vAlign w:val="center"/>
            <w:hideMark/>
          </w:tcPr>
          <w:p w:rsidRPr="00A03B32" w:rsidR="00A03B32" w:rsidP="00A03B32" w:rsidRDefault="00A03B32" w14:paraId="07DF397C" w14:textId="06CE0FC1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NOTES</w:t>
            </w:r>
          </w:p>
        </w:tc>
      </w:tr>
      <w:tr w:rsidRPr="0049564B" w:rsidR="00E36E60" w:rsidTr="63F0A5C5" w14:paraId="6F162E9C" w14:textId="77777777">
        <w:trPr>
          <w:trHeight w:val="1434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E599" w:themeFill="accent4" w:themeFillTint="66"/>
            <w:noWrap/>
            <w:tcMar/>
            <w:vAlign w:val="center"/>
          </w:tcPr>
          <w:p w:rsidRPr="00D440A1" w:rsidR="00D440A1" w:rsidP="00A03B32" w:rsidRDefault="00D440A1" w14:paraId="1B533D31" w14:textId="3D9278F4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440A1">
              <w:rPr>
                <w:rFonts w:eastAsia="Times New Roman" w:cs="Calibri"/>
                <w:color w:val="000000"/>
                <w:sz w:val="22"/>
              </w:rPr>
              <w:t>SPRINT 1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E599" w:themeFill="accent4" w:themeFillTint="66"/>
            <w:tcMar/>
            <w:vAlign w:val="center"/>
          </w:tcPr>
          <w:p w:rsidRPr="00A03B32" w:rsidR="00A03B32" w:rsidP="004236AE" w:rsidRDefault="00A874CE" w14:paraId="635F46C8" w14:textId="6674600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Prototype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FE599" w:themeFill="accent4" w:themeFillTint="66"/>
            <w:tcMar/>
            <w:vAlign w:val="center"/>
          </w:tcPr>
          <w:p w:rsidRPr="00A03B32" w:rsidR="00A03B32" w:rsidP="004236AE" w:rsidRDefault="00A874CE" w14:paraId="70A4EF94" w14:textId="41D16EF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avid A.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FE599" w:themeFill="accent4" w:themeFillTint="66"/>
            <w:tcMar/>
            <w:vAlign w:val="center"/>
          </w:tcPr>
          <w:p w:rsidRPr="009808BA" w:rsidR="00A03B32" w:rsidP="00A03B32" w:rsidRDefault="00E36E60" w14:paraId="0287ED91" w14:textId="33DDC16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  <w:lang w:val="en-GB"/>
              </w:rPr>
            </w:pPr>
            <w:r>
              <w:rPr>
                <w:rFonts w:eastAsia="Times New Roman" w:cs="Calibri"/>
                <w:color w:val="000000"/>
                <w:szCs w:val="20"/>
                <w:lang w:val="en-GB"/>
              </w:rPr>
              <w:t>01/10/20</w:t>
            </w:r>
            <w:r w:rsidR="00AC34BD">
              <w:rPr>
                <w:rFonts w:eastAsia="Times New Roman" w:cs="Calibri"/>
                <w:color w:val="000000"/>
                <w:szCs w:val="20"/>
                <w:lang w:val="en-GB"/>
              </w:rPr>
              <w:t>2</w:t>
            </w:r>
            <w:r>
              <w:rPr>
                <w:rFonts w:eastAsia="Times New Roman" w:cs="Calibri"/>
                <w:color w:val="000000"/>
                <w:szCs w:val="20"/>
                <w:lang w:val="en-GB"/>
              </w:rPr>
              <w:t>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FE599" w:themeFill="accent4" w:themeFillTint="66"/>
            <w:tcMar/>
            <w:vAlign w:val="center"/>
          </w:tcPr>
          <w:p w:rsidRPr="00A03B32" w:rsidR="00A03B32" w:rsidP="00A03B32" w:rsidRDefault="00E36E60" w14:paraId="33B17D43" w14:textId="4841F8F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01/11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FE599" w:themeFill="accent4" w:themeFillTint="66"/>
            <w:tcMar/>
            <w:vAlign w:val="center"/>
          </w:tcPr>
          <w:p w:rsidRPr="00A03B32" w:rsidR="00A03B32" w:rsidP="00A03B32" w:rsidRDefault="00E36E60" w14:paraId="3B1F45EA" w14:textId="0A31B6C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3</w:t>
            </w:r>
            <w:r w:rsidR="00F80FD2">
              <w:rPr>
                <w:rFonts w:eastAsia="Times New Roman" w:cs="Calibri"/>
                <w:color w:val="000000"/>
                <w:szCs w:val="20"/>
              </w:rPr>
              <w:t>1</w:t>
            </w:r>
            <w:r>
              <w:rPr>
                <w:rFonts w:eastAsia="Times New Roman" w:cs="Calibri"/>
                <w:color w:val="000000"/>
                <w:szCs w:val="20"/>
              </w:rP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FE599" w:themeFill="accent4" w:themeFillTint="66"/>
            <w:tcMar/>
            <w:vAlign w:val="center"/>
          </w:tcPr>
          <w:p w:rsidRPr="00A03B32" w:rsidR="00A03B32" w:rsidP="00A03B32" w:rsidRDefault="00E36E60" w14:paraId="4F0FC45C" w14:textId="0BB02F75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FE599" w:themeFill="accent4" w:themeFillTint="66"/>
            <w:tcMar/>
            <w:vAlign w:val="center"/>
            <w:hideMark/>
          </w:tcPr>
          <w:p w:rsidRPr="00A03B32" w:rsidR="00A03B32" w:rsidP="00A03B32" w:rsidRDefault="003C6696" w14:paraId="592B5985" w14:textId="02CFC97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3C6696">
              <w:rPr>
                <w:rFonts w:eastAsia="Times New Roman" w:cs="Calibri"/>
                <w:color w:val="000000"/>
                <w:szCs w:val="20"/>
              </w:rPr>
              <w:t>Have a completed Figma Prototype + Database by the end of this month.</w:t>
            </w:r>
          </w:p>
        </w:tc>
      </w:tr>
      <w:tr w:rsidRPr="0049564B" w:rsidR="001A6B58" w:rsidTr="63F0A5C5" w14:paraId="33E04A92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2CC" w:themeFill="accent4" w:themeFillTint="33"/>
            <w:noWrap/>
            <w:tcMar/>
            <w:vAlign w:val="center"/>
          </w:tcPr>
          <w:p w:rsidRPr="001A6B58" w:rsidR="001A6B58" w:rsidP="001A6B58" w:rsidRDefault="001A6B58" w14:paraId="7E0599A5" w14:textId="01B6B49A">
            <w:pPr>
              <w:spacing w:after="0" w:line="240" w:lineRule="auto"/>
            </w:pPr>
            <w:r>
              <w:t>Define User Stories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  <w:vAlign w:val="center"/>
          </w:tcPr>
          <w:p w:rsidRPr="00A03B32" w:rsidR="001A6B58" w:rsidP="001A6B58" w:rsidRDefault="001A6B58" w14:paraId="37E440E8" w14:textId="4D6826A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Pr="00A03B32" w:rsidR="001A6B58" w:rsidP="001A6B58" w:rsidRDefault="001A6B58" w14:paraId="2AB5E528" w14:textId="044E24A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Pr="00A03B32" w:rsidR="001A6B58" w:rsidP="001A6B58" w:rsidRDefault="001A6B58" w14:paraId="1F250806" w14:textId="1C2D0F1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4/10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Pr="00A03B32" w:rsidR="001A6B58" w:rsidP="001A6B58" w:rsidRDefault="001A6B58" w14:paraId="6AB19582" w14:textId="05CEF49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Pr="00A03B32" w:rsidR="001A6B58" w:rsidP="001A6B58" w:rsidRDefault="00F80FD2" w14:paraId="39C1996F" w14:textId="36979A4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7</w:t>
            </w:r>
            <w:r w:rsidR="001A6B58"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Pr="00A03B32" w:rsidR="001A6B58" w:rsidP="001A6B58" w:rsidRDefault="001A6B58" w14:paraId="51989826" w14:textId="0855401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vAlign w:val="center"/>
          </w:tcPr>
          <w:p w:rsidRPr="00A03B32" w:rsidR="001A6B58" w:rsidP="001A6B58" w:rsidRDefault="001A6B58" w14:paraId="4A9AE8C3" w14:textId="21C2E9B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fined User Stories for clear functionality and objective of the application.</w:t>
            </w:r>
          </w:p>
        </w:tc>
      </w:tr>
      <w:tr w:rsidRPr="0049564B" w:rsidR="001A6B58" w:rsidTr="63F0A5C5" w14:paraId="575A964E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2CC" w:themeFill="accent4" w:themeFillTint="33"/>
            <w:noWrap/>
            <w:tcMar/>
            <w:vAlign w:val="center"/>
          </w:tcPr>
          <w:p w:rsidRPr="001A6B58" w:rsidR="001A6B58" w:rsidP="001A6B58" w:rsidRDefault="001A6B58" w14:paraId="2CAAD9C7" w14:textId="07AFF977">
            <w:pPr>
              <w:spacing w:after="0" w:line="240" w:lineRule="auto"/>
            </w:pPr>
            <w:r w:rsidRPr="001A6B58">
              <w:t>Use Case Diagram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317180C2" w14:textId="0501F5C5">
            <w:pPr>
              <w:spacing w:after="0" w:line="240" w:lineRule="auto"/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6A6567AB" w14:textId="11F7E069">
            <w:pPr>
              <w:spacing w:after="0" w:line="240" w:lineRule="auto"/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Pr="001A6B58" w:rsidR="001A6B58" w:rsidP="001A6B58" w:rsidRDefault="001A6B58" w14:paraId="4F46F91D" w14:textId="66968893">
            <w:pPr>
              <w:spacing w:after="0" w:line="240" w:lineRule="auto"/>
              <w:jc w:val="center"/>
            </w:pPr>
            <w:r w:rsidRPr="001A6B58">
              <w:t>04</w:t>
            </w:r>
            <w:r>
              <w:t>/10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70CFC03F" w14:textId="380262A5">
            <w:pPr>
              <w:spacing w:after="0" w:line="240" w:lineRule="auto"/>
              <w:jc w:val="center"/>
            </w:pPr>
            <w:r>
              <w:t>31/10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F80FD2" w14:paraId="6D0F349C" w14:textId="47B921D7">
            <w:pPr>
              <w:spacing w:after="0" w:line="240" w:lineRule="auto"/>
              <w:jc w:val="center"/>
            </w:pPr>
            <w:r>
              <w:t>27</w:t>
            </w:r>
            <w:r w:rsidR="001A6B58"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7B622B18" w14:textId="62330D7D">
            <w:pPr>
              <w:spacing w:after="0" w:line="240" w:lineRule="auto"/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vAlign w:val="center"/>
          </w:tcPr>
          <w:p w:rsidR="001A6B58" w:rsidP="001A6B58" w:rsidRDefault="001A6B58" w14:paraId="001C439D" w14:textId="5B994E8C">
            <w:pPr>
              <w:spacing w:after="0" w:line="240" w:lineRule="auto"/>
            </w:pPr>
            <w:r>
              <w:t>Designed Use Case Diagram for even more clarity on functionality.</w:t>
            </w:r>
          </w:p>
        </w:tc>
      </w:tr>
      <w:tr w:rsidRPr="0049564B" w:rsidR="001A6B58" w:rsidTr="63F0A5C5" w14:paraId="1172FD56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2CC" w:themeFill="accent4" w:themeFillTint="33"/>
            <w:noWrap/>
            <w:tcMar/>
            <w:vAlign w:val="center"/>
          </w:tcPr>
          <w:p w:rsidR="001A6B58" w:rsidP="001A6B58" w:rsidRDefault="001A6B58" w14:paraId="1EBDC6BD" w14:textId="78F22F3C">
            <w:pPr>
              <w:spacing w:after="0" w:line="240" w:lineRule="auto"/>
            </w:pPr>
            <w:r>
              <w:t>UI/UX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717DFD80" w14:textId="7E0B0CF3">
            <w:pPr>
              <w:spacing w:after="0" w:line="240" w:lineRule="auto"/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0973043A" w14:textId="0F741B9E">
            <w:pPr>
              <w:spacing w:after="0" w:line="240" w:lineRule="auto"/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1C75C7C4" w14:textId="643A6FB9">
            <w:pPr>
              <w:spacing w:after="0" w:line="240" w:lineRule="auto"/>
              <w:jc w:val="center"/>
            </w:pPr>
            <w:r>
              <w:t>10/10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6D7D617F" w14:textId="30DCEF6A">
            <w:pPr>
              <w:spacing w:after="0" w:line="240" w:lineRule="auto"/>
              <w:jc w:val="center"/>
            </w:pPr>
            <w:r>
              <w:t>31/10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F80FD2" w14:paraId="7E124749" w14:textId="6DBDBFDC">
            <w:pPr>
              <w:spacing w:after="0" w:line="240" w:lineRule="auto"/>
              <w:jc w:val="center"/>
            </w:pPr>
            <w:r>
              <w:t>21</w:t>
            </w:r>
            <w:r w:rsidR="001A6B58"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1E45A8FE" w14:textId="0071BCA2">
            <w:pPr>
              <w:spacing w:after="0" w:line="240" w:lineRule="auto"/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vAlign w:val="center"/>
          </w:tcPr>
          <w:p w:rsidR="001A6B58" w:rsidP="001A6B58" w:rsidRDefault="001A6B58" w14:paraId="7170DA48" w14:textId="265E432F">
            <w:pPr>
              <w:spacing w:after="0" w:line="240" w:lineRule="auto"/>
            </w:pPr>
            <w:r>
              <w:t>The entire UI of the application has been designed and is ready to code.</w:t>
            </w:r>
          </w:p>
        </w:tc>
      </w:tr>
      <w:tr w:rsidRPr="0049564B" w:rsidR="005E715F" w:rsidTr="63F0A5C5" w14:paraId="0AC01AB9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2CC" w:themeFill="accent4" w:themeFillTint="33"/>
            <w:noWrap/>
            <w:tcMar/>
            <w:vAlign w:val="center"/>
          </w:tcPr>
          <w:p w:rsidR="005E715F" w:rsidP="001A6B58" w:rsidRDefault="005E715F" w14:paraId="74B0E946" w14:textId="60E525D9">
            <w:pPr>
              <w:spacing w:after="0" w:line="240" w:lineRule="auto"/>
            </w:pPr>
            <w:r>
              <w:t>Prototype SCRUM Sheet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  <w:vAlign w:val="center"/>
          </w:tcPr>
          <w:p w:rsidR="005E715F" w:rsidP="001A6B58" w:rsidRDefault="005E715F" w14:paraId="41F22029" w14:textId="0C7F8660">
            <w:pPr>
              <w:spacing w:after="0" w:line="240" w:lineRule="auto"/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5E715F" w:rsidP="001A6B58" w:rsidRDefault="005E715F" w14:paraId="00C896F2" w14:textId="242E7C6F">
            <w:pPr>
              <w:spacing w:after="0" w:line="240" w:lineRule="auto"/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5E715F" w:rsidP="001A6B58" w:rsidRDefault="005E715F" w14:paraId="2A53716C" w14:textId="66569BA3">
            <w:pPr>
              <w:spacing w:after="0" w:line="240" w:lineRule="auto"/>
              <w:jc w:val="center"/>
            </w:pPr>
            <w:r>
              <w:t>10/10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5E715F" w:rsidP="001A6B58" w:rsidRDefault="005E715F" w14:paraId="5E32F5DB" w14:textId="503D4C41">
            <w:pPr>
              <w:spacing w:after="0" w:line="240" w:lineRule="auto"/>
              <w:jc w:val="center"/>
            </w:pPr>
            <w:r>
              <w:t>31/10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5E715F" w:rsidP="001A6B58" w:rsidRDefault="005E715F" w14:paraId="640EABAF" w14:textId="0EC1DC8B">
            <w:pPr>
              <w:spacing w:after="0" w:line="240" w:lineRule="auto"/>
              <w:jc w:val="center"/>
            </w:pPr>
            <w:r>
              <w:t>21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5E715F" w:rsidP="001A6B58" w:rsidRDefault="005E715F" w14:paraId="21DD47EB" w14:textId="6A655FD0">
            <w:pPr>
              <w:spacing w:after="0" w:line="240" w:lineRule="auto"/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vAlign w:val="center"/>
          </w:tcPr>
          <w:p w:rsidR="005E715F" w:rsidP="001A6B58" w:rsidRDefault="005E715F" w14:paraId="411CD910" w14:textId="50961BF2">
            <w:pPr>
              <w:spacing w:after="0" w:line="240" w:lineRule="auto"/>
            </w:pPr>
            <w:r>
              <w:t>An entire road map of the application features and priority of features was completed and ready to use.</w:t>
            </w:r>
          </w:p>
        </w:tc>
      </w:tr>
      <w:tr w:rsidRPr="0049564B" w:rsidR="001A6B58" w:rsidTr="63F0A5C5" w14:paraId="4327089C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2CC" w:themeFill="accent4" w:themeFillTint="33"/>
            <w:noWrap/>
            <w:tcMar/>
            <w:vAlign w:val="center"/>
          </w:tcPr>
          <w:p w:rsidR="001A6B58" w:rsidP="001A6B58" w:rsidRDefault="001A6B58" w14:paraId="72A2969A" w14:textId="4A65D20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 Database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62789418" w14:textId="3C65E08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46D64A30" w14:textId="4317B13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25E8FBBD" w14:textId="0805D6C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3/10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760E5580" w14:textId="1B82737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F80FD2" w14:paraId="1EF31985" w14:textId="3DC44C16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8</w:t>
            </w:r>
            <w:r w:rsidR="001A6B58"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6F26CD45" w14:textId="620342E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 Progress - 70%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vAlign w:val="center"/>
          </w:tcPr>
          <w:p w:rsidR="001A6B58" w:rsidP="001A6B58" w:rsidRDefault="001A6B58" w14:paraId="3E9DB49F" w14:textId="5266BC4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ed a functioning SQL Database with all the accurate information needed for the application.</w:t>
            </w:r>
          </w:p>
        </w:tc>
      </w:tr>
      <w:tr w:rsidRPr="0049564B" w:rsidR="001A6B58" w:rsidTr="63F0A5C5" w14:paraId="7D288249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2CC" w:themeFill="accent4" w:themeFillTint="33"/>
            <w:noWrap/>
            <w:tcMar/>
            <w:vAlign w:val="center"/>
          </w:tcPr>
          <w:p w:rsidR="001A6B58" w:rsidP="001A6B58" w:rsidRDefault="001A6B58" w14:paraId="63EA0CB1" w14:textId="1ADF7A1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 Entity Relationship Diagram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24F5D983" w14:textId="5EE354F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06A6500F" w14:textId="3EFCE07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3559FE48" w14:textId="4134498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3/10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587CD7C9" w14:textId="6F3B44C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F80FD2" w14:paraId="486F2CBC" w14:textId="3118A72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8</w:t>
            </w:r>
            <w:r w:rsidR="001A6B58"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6C1405A8" w14:textId="1AA7EAC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 Progress - 70%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vAlign w:val="center"/>
          </w:tcPr>
          <w:p w:rsidR="001A6B58" w:rsidP="001A6B58" w:rsidRDefault="001A6B58" w14:paraId="5729E44F" w14:textId="5C574BD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ed an ER Diagram, accurately representing how all the entities interact with each other in the database.</w:t>
            </w:r>
          </w:p>
        </w:tc>
      </w:tr>
      <w:tr w:rsidRPr="0049564B" w:rsidR="001A6B58" w:rsidTr="63F0A5C5" w14:paraId="1AE2E128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FF2CC" w:themeFill="accent4" w:themeFillTint="33"/>
            <w:noWrap/>
            <w:tcMar/>
            <w:vAlign w:val="center"/>
          </w:tcPr>
          <w:p w:rsidR="001A6B58" w:rsidP="001A6B58" w:rsidRDefault="001A6B58" w14:paraId="74547704" w14:textId="42B7BFF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 C4 Model Diagram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6766D1A8" w14:textId="59E65E15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6E8607F3" w14:textId="1DE85D6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Pr="001A6B58" w:rsidR="001A6B58" w:rsidP="001A6B58" w:rsidRDefault="001A6B58" w14:paraId="26EBE107" w14:textId="50D971F4">
            <w:pPr>
              <w:spacing w:after="0" w:line="240" w:lineRule="auto"/>
              <w:jc w:val="center"/>
            </w:pPr>
            <w:r>
              <w:t>13/10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  <w:vAlign w:val="center"/>
          </w:tcPr>
          <w:p w:rsidR="001A6B58" w:rsidP="001A6B58" w:rsidRDefault="001A6B58" w14:paraId="422484D0" w14:textId="60DF585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0E07ED0B" w14:textId="19D1922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01A6B58" w:rsidP="001A6B58" w:rsidRDefault="001A6B58" w14:paraId="611D6B6D" w14:textId="55C6B5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vAlign w:val="center"/>
          </w:tcPr>
          <w:p w:rsidR="001A6B58" w:rsidP="001A6B58" w:rsidRDefault="001A6B58" w14:paraId="40AF29C9" w14:textId="32D1ED75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ystem architecture documentation using C4 model approach</w:t>
            </w:r>
          </w:p>
        </w:tc>
      </w:tr>
      <w:bookmarkEnd w:id="1"/>
      <w:tr w:rsidRPr="0049564B" w:rsidR="001A6B58" w:rsidTr="63F0A5C5" w14:paraId="41B4B9A3" w14:textId="77777777">
        <w:trPr>
          <w:trHeight w:val="1361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D9D9D9" w:themeFill="background1" w:themeFillShade="D9"/>
            <w:noWrap/>
            <w:tcMar/>
            <w:vAlign w:val="center"/>
          </w:tcPr>
          <w:p w:rsidRPr="00D440A1" w:rsidR="001A6B58" w:rsidP="001A6B58" w:rsidRDefault="001A6B58" w14:paraId="6A20A873" w14:textId="1C9B754F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440A1">
              <w:rPr>
                <w:rFonts w:eastAsia="Times New Roman" w:cs="Calibri"/>
                <w:color w:val="000000"/>
                <w:sz w:val="22"/>
              </w:rPr>
              <w:t>SPRINT 2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D9D9D9" w:themeFill="background1" w:themeFillShade="D9"/>
            <w:tcMar/>
            <w:vAlign w:val="center"/>
          </w:tcPr>
          <w:p w:rsidRPr="00A03B32" w:rsidR="001A6B58" w:rsidP="001A6B58" w:rsidRDefault="001A6B58" w14:paraId="01EB4016" w14:textId="04EBDF2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Application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9D9D9" w:themeFill="background1" w:themeFillShade="D9"/>
            <w:tcMar/>
            <w:vAlign w:val="center"/>
          </w:tcPr>
          <w:p w:rsidRPr="00A03B32" w:rsidR="001A6B58" w:rsidP="001A6B58" w:rsidRDefault="001A6B58" w14:paraId="3C2EAA80" w14:textId="2192547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avid A.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9D9D9" w:themeFill="background1" w:themeFillShade="D9"/>
            <w:tcMar/>
            <w:vAlign w:val="center"/>
          </w:tcPr>
          <w:p w:rsidRPr="00A03B32" w:rsidR="001A6B58" w:rsidP="001A6B58" w:rsidRDefault="00186B8C" w14:paraId="654FB80E" w14:textId="7E116A6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20</w:t>
            </w:r>
            <w:r w:rsidR="001A6B58">
              <w:rPr>
                <w:rFonts w:eastAsia="Times New Roman" w:cs="Calibri"/>
                <w:color w:val="000000"/>
                <w:szCs w:val="20"/>
              </w:rPr>
              <w:t>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9D9D9" w:themeFill="background1" w:themeFillShade="D9"/>
            <w:tcMar/>
            <w:vAlign w:val="center"/>
          </w:tcPr>
          <w:p w:rsidRPr="00A03B32" w:rsidR="001A6B58" w:rsidP="001A6B58" w:rsidRDefault="001A6B58" w14:paraId="3E54DCD5" w14:textId="45460C6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0</w:t>
            </w:r>
            <w:r w:rsidR="00186B8C">
              <w:rPr>
                <w:rFonts w:eastAsia="Times New Roman" w:cs="Calibri"/>
                <w:color w:val="000000"/>
                <w:szCs w:val="20"/>
              </w:rPr>
              <w:t>7</w:t>
            </w:r>
            <w:r>
              <w:rPr>
                <w:rFonts w:eastAsia="Times New Roman" w:cs="Calibri"/>
                <w:color w:val="000000"/>
                <w:szCs w:val="20"/>
              </w:rPr>
              <w:t>/0</w:t>
            </w:r>
            <w:r w:rsidR="00186B8C">
              <w:rPr>
                <w:rFonts w:eastAsia="Times New Roman" w:cs="Calibri"/>
                <w:color w:val="000000"/>
                <w:szCs w:val="20"/>
              </w:rPr>
              <w:t>1</w:t>
            </w:r>
            <w:r>
              <w:rPr>
                <w:rFonts w:eastAsia="Times New Roman" w:cs="Calibri"/>
                <w:color w:val="000000"/>
                <w:szCs w:val="20"/>
              </w:rPr>
              <w:t>/2025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9D9D9" w:themeFill="background1" w:themeFillShade="D9"/>
            <w:tcMar/>
            <w:vAlign w:val="center"/>
          </w:tcPr>
          <w:p w:rsidRPr="00A03B32" w:rsidR="001A6B58" w:rsidP="001A6B58" w:rsidRDefault="00186B8C" w14:paraId="58A8B8DC" w14:textId="631EB78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48</w:t>
            </w:r>
            <w:r w:rsidR="00F80FD2">
              <w:rPr>
                <w:rFonts w:eastAsia="Times New Roman" w:cs="Calibri"/>
                <w:color w:val="000000"/>
                <w:szCs w:val="20"/>
              </w:rP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D9D9D9" w:themeFill="background1" w:themeFillShade="D9"/>
            <w:tcMar/>
            <w:vAlign w:val="center"/>
          </w:tcPr>
          <w:p w:rsidRPr="00A03B32" w:rsidR="001A6B58" w:rsidP="001A6B58" w:rsidRDefault="00F80FD2" w14:paraId="7107E9AC" w14:textId="3980739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In Progress – </w:t>
            </w:r>
            <w:r w:rsidR="00646A93">
              <w:rPr>
                <w:rFonts w:eastAsia="Times New Roman" w:cs="Calibri"/>
                <w:color w:val="000000"/>
                <w:szCs w:val="20"/>
              </w:rPr>
              <w:t>7</w:t>
            </w:r>
            <w:r>
              <w:rPr>
                <w:rFonts w:eastAsia="Times New Roman" w:cs="Calibri"/>
                <w:color w:val="000000"/>
                <w:szCs w:val="20"/>
              </w:rPr>
              <w:t>0%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D9D9D9" w:themeFill="background1" w:themeFillShade="D9"/>
            <w:tcMar/>
            <w:vAlign w:val="center"/>
          </w:tcPr>
          <w:p w:rsidRPr="00A03B32" w:rsidR="001A6B58" w:rsidP="001A6B58" w:rsidRDefault="00F80FD2" w14:paraId="39064C95" w14:textId="3062EF2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Have a complete, fully functioning application by the due date.</w:t>
            </w:r>
          </w:p>
        </w:tc>
      </w:tr>
      <w:tr w:rsidRPr="0049564B" w:rsidR="00384B0D" w:rsidTr="63F0A5C5" w14:paraId="090919E0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Pr="00A03B32" w:rsidR="00384B0D" w:rsidP="00384B0D" w:rsidRDefault="00384B0D" w14:paraId="09A095A9" w14:textId="32FFA22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Register Page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384B0D" w:rsidP="00384B0D" w:rsidRDefault="00384B0D" w14:paraId="709A2D6A" w14:textId="3A574DB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1B3B3D04" w14:textId="424C685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384B0D" w:rsidP="00384B0D" w:rsidRDefault="00186B8C" w14:paraId="4AA08D62" w14:textId="17D95F8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</w:t>
            </w:r>
            <w:r w:rsidR="00384B0D">
              <w:t>/1</w:t>
            </w:r>
            <w:r>
              <w:t>1</w:t>
            </w:r>
            <w:r w:rsidR="00384B0D">
              <w:t>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384B0D" w:rsidP="00384B0D" w:rsidRDefault="00186B8C" w14:paraId="0C5CB4A8" w14:textId="3F827EF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</w:t>
            </w:r>
            <w:r w:rsidR="00384B0D">
              <w:t>/1</w:t>
            </w:r>
            <w:r>
              <w:t>1</w:t>
            </w:r>
            <w:r w:rsidR="00384B0D">
              <w:t>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5B8B5284" w14:textId="5CA1633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 Day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263B17EE" w14:textId="509158F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384B0D" w:rsidP="00384B0D" w:rsidRDefault="00384B0D" w14:paraId="65CD1E1D" w14:textId="730FF95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User registration page completed.</w:t>
            </w:r>
          </w:p>
        </w:tc>
      </w:tr>
      <w:tr w:rsidRPr="0049564B" w:rsidR="00384B0D" w:rsidTr="63F0A5C5" w14:paraId="1616C1A2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Pr="00A03B32" w:rsidR="00384B0D" w:rsidP="00384B0D" w:rsidRDefault="00384B0D" w14:paraId="53CD8870" w14:textId="3523B8C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ccount Type Page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384B0D" w:rsidP="00384B0D" w:rsidRDefault="00384B0D" w14:paraId="0EF81C83" w14:textId="36736D0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36D0AABF" w14:textId="052A5FC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384B0D" w:rsidP="00384B0D" w:rsidRDefault="00186B8C" w14:paraId="7E33456A" w14:textId="0B62C9F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2</w:t>
            </w:r>
            <w:r w:rsidR="00384B0D">
              <w:t>/1</w:t>
            </w:r>
            <w:r>
              <w:t>1</w:t>
            </w:r>
            <w:r w:rsidR="00384B0D">
              <w:t>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384B0D" w:rsidP="00384B0D" w:rsidRDefault="00384B0D" w14:paraId="0FFAE028" w14:textId="7BA7AE1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</w:t>
            </w:r>
            <w:r w:rsidR="00186B8C">
              <w:t>3</w:t>
            </w:r>
            <w:r>
              <w:t>/1</w:t>
            </w:r>
            <w:r w:rsidR="00186B8C">
              <w:t>1</w:t>
            </w:r>
            <w:r>
              <w:t>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267620B2" w14:textId="3D87CEF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 Day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7801B492" w14:textId="5163B62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hideMark/>
          </w:tcPr>
          <w:p w:rsidRPr="00A03B32" w:rsidR="00384B0D" w:rsidP="00384B0D" w:rsidRDefault="00384B0D" w14:paraId="5F6A8FAD" w14:textId="794F4FF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ccount type selection page.</w:t>
            </w:r>
          </w:p>
        </w:tc>
      </w:tr>
      <w:tr w:rsidRPr="0049564B" w:rsidR="00384B0D" w:rsidTr="63F0A5C5" w14:paraId="1A30FB81" w14:textId="77777777">
        <w:trPr>
          <w:trHeight w:val="648"/>
        </w:trPr>
        <w:tc>
          <w:tcPr>
            <w:tcW w:w="3558" w:type="dxa"/>
            <w:tcBorders>
              <w:top w:val="nil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Pr="00A03B32" w:rsidR="00384B0D" w:rsidP="00384B0D" w:rsidRDefault="00384B0D" w14:paraId="020F18E8" w14:textId="117D716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Login Page</w:t>
            </w:r>
          </w:p>
        </w:tc>
        <w:tc>
          <w:tcPr>
            <w:tcW w:w="1345" w:type="dxa"/>
            <w:tcBorders>
              <w:top w:val="nil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384B0D" w:rsidP="00384B0D" w:rsidRDefault="00384B0D" w14:paraId="183B2079" w14:textId="1473510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75D3AA2A" w14:textId="26F9767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384B0D" w:rsidP="00384B0D" w:rsidRDefault="00384B0D" w14:paraId="5433FEB3" w14:textId="14298F6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</w:t>
            </w:r>
            <w:r w:rsidR="00186B8C">
              <w:t>4</w:t>
            </w:r>
            <w:r>
              <w:t>/1</w:t>
            </w:r>
            <w:r w:rsidR="00186B8C">
              <w:t>1</w:t>
            </w:r>
            <w:r>
              <w:t>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384B0D" w:rsidP="00384B0D" w:rsidRDefault="00186B8C" w14:paraId="69BEF32A" w14:textId="3C73F3B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5</w:t>
            </w:r>
            <w:r w:rsidR="00384B0D">
              <w:t>/1</w:t>
            </w:r>
            <w:r>
              <w:t>1</w:t>
            </w:r>
            <w:r w:rsidR="00384B0D">
              <w:t>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5D837FCD" w14:textId="76412DD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 Day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6A231B8C" w14:textId="3EC1344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  <w:hideMark/>
          </w:tcPr>
          <w:p w:rsidRPr="00A03B32" w:rsidR="00384B0D" w:rsidP="00384B0D" w:rsidRDefault="00384B0D" w14:paraId="2F599189" w14:textId="14FE7A4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User login interface finished.</w:t>
            </w:r>
          </w:p>
        </w:tc>
      </w:tr>
      <w:tr w:rsidRPr="0049564B" w:rsidR="00384B0D" w:rsidTr="63F0A5C5" w14:paraId="04B0A2E1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384B0D" w:rsidP="00384B0D" w:rsidRDefault="00384B0D" w14:paraId="25F53159" w14:textId="2DED80B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Manage Store Pages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384B0D" w:rsidP="00384B0D" w:rsidRDefault="00384B0D" w14:paraId="4A72E006" w14:textId="0B6F41A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340924F7" w14:textId="46355A0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384B0D" w:rsidP="00384B0D" w:rsidRDefault="00186B8C" w14:paraId="5DDBE8F4" w14:textId="2AF2A0C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</w:t>
            </w:r>
            <w:r w:rsidR="00384B0D">
              <w:t>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384B0D" w:rsidP="00384B0D" w:rsidRDefault="00186B8C" w14:paraId="5884AE95" w14:textId="238F725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</w:t>
            </w:r>
            <w:r w:rsidR="00384B0D">
              <w:t>/1</w:t>
            </w:r>
            <w:r>
              <w:t>2</w:t>
            </w:r>
            <w:r w:rsidR="00384B0D">
              <w:t>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186B8C" w14:paraId="752A7114" w14:textId="749192C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</w:t>
            </w:r>
            <w:r w:rsidR="00384B0D"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384B0D" w:rsidP="00384B0D" w:rsidRDefault="00384B0D" w14:paraId="7840FC21" w14:textId="0E13D9E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384B0D" w:rsidP="00384B0D" w:rsidRDefault="00384B0D" w14:paraId="70158588" w14:textId="2A9A8AB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cludes adding and editing store details.</w:t>
            </w:r>
          </w:p>
        </w:tc>
      </w:tr>
      <w:tr w:rsidRPr="0049564B" w:rsidR="00186B8C" w:rsidTr="63F0A5C5" w14:paraId="0FA17D5E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186B8C" w:rsidP="00186B8C" w:rsidRDefault="00186B8C" w14:paraId="337C3ED9" w14:textId="53C9BA6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M-WM.Dashboard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186B8C" w:rsidP="00186B8C" w:rsidRDefault="00186B8C" w14:paraId="4083E8B8" w14:textId="7CFFDE3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1F83A52D" w14:textId="7EFD196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18646A05" w14:textId="4C23D38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5F43FDE8" w14:textId="0D45576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4E70A10B" w14:textId="141A66F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51DF1530" w14:textId="65A18C2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186B8C" w:rsidP="00186B8C" w:rsidRDefault="00186B8C" w14:paraId="763CA561" w14:textId="018A6FA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hared dashboard for store and warehouse managers.</w:t>
            </w:r>
          </w:p>
        </w:tc>
      </w:tr>
      <w:tr w:rsidRPr="0049564B" w:rsidR="00186B8C" w:rsidTr="63F0A5C5" w14:paraId="7C4FC190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186B8C" w:rsidP="00186B8C" w:rsidRDefault="00186B8C" w14:paraId="420470D9" w14:textId="5E8E00B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M.Dashboard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186B8C" w:rsidP="00186B8C" w:rsidRDefault="00186B8C" w14:paraId="3F6A162A" w14:textId="08BEBAF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63E12139" w14:textId="1818201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4EC46AFD" w14:textId="0195CBE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6049393C" w14:textId="6E88945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74259E04" w14:textId="72A4450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622BFCE2" w14:textId="24DB141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186B8C" w:rsidP="00186B8C" w:rsidRDefault="00186B8C" w14:paraId="4C9146A3" w14:textId="039FA0A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shboard for category managers.</w:t>
            </w:r>
          </w:p>
        </w:tc>
      </w:tr>
      <w:tr w:rsidRPr="0049564B" w:rsidR="00186B8C" w:rsidTr="63F0A5C5" w14:paraId="57BB5DD4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186B8C" w:rsidP="00186B8C" w:rsidRDefault="00186B8C" w14:paraId="14161CD5" w14:textId="0D2EA89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WM.Dashboard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186B8C" w:rsidP="00186B8C" w:rsidRDefault="00186B8C" w14:paraId="2F5CCD67" w14:textId="52063DD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1640C0D6" w14:textId="547F0F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4D32921B" w14:textId="0F5836F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281BF0C6" w14:textId="479BCC1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52F0A309" w14:textId="65CE681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74AB7891" w14:textId="353F7CC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186B8C" w:rsidP="00186B8C" w:rsidRDefault="00186B8C" w14:paraId="713D4CE2" w14:textId="5FA29D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Warehouse manager dashboard created.</w:t>
            </w:r>
          </w:p>
        </w:tc>
      </w:tr>
      <w:tr w:rsidRPr="0049564B" w:rsidR="00186B8C" w:rsidTr="63F0A5C5" w14:paraId="77431F0E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186B8C" w:rsidP="00186B8C" w:rsidRDefault="00186B8C" w14:paraId="0D3ABDE8" w14:textId="0ACE362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ettings Pages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186B8C" w:rsidP="00186B8C" w:rsidRDefault="00186B8C" w14:paraId="21942CF9" w14:textId="2400CCB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4C8E0F11" w14:textId="4DB9573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00E4EB60" w14:textId="6D93711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69268070" w14:textId="27A7F75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051A3C3B" w14:textId="1F830C5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5A8565D2" w14:textId="6876632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186B8C" w:rsidP="00186B8C" w:rsidRDefault="00186B8C" w14:paraId="4AA00095" w14:textId="20C7799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User settings customization features.</w:t>
            </w:r>
          </w:p>
        </w:tc>
      </w:tr>
      <w:tr w:rsidRPr="0049564B" w:rsidR="00186B8C" w:rsidTr="63F0A5C5" w14:paraId="1B9A95E6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186B8C" w:rsidP="00186B8C" w:rsidRDefault="00186B8C" w14:paraId="74DF46E5" w14:textId="1CD3490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aleAssoc.Dashboard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186B8C" w:rsidP="00186B8C" w:rsidRDefault="00186B8C" w14:paraId="34AFC371" w14:textId="70A64D2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55E99074" w14:textId="36EA3A9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7C579A23" w14:textId="46C68F7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47C1356A" w14:textId="6DE4E33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5A2AF15B" w14:textId="27137B3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3C7A25B2" w14:textId="1ED61C0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186B8C" w:rsidP="00186B8C" w:rsidRDefault="00186B8C" w14:paraId="3504FE3F" w14:textId="16FE8D9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shboard for sales associates.</w:t>
            </w:r>
          </w:p>
        </w:tc>
      </w:tr>
      <w:tr w:rsidRPr="0049564B" w:rsidR="00186B8C" w:rsidTr="63F0A5C5" w14:paraId="5CEB5A03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186B8C" w:rsidP="00186B8C" w:rsidRDefault="00186B8C" w14:paraId="0EAD8EF3" w14:textId="44315A1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TopSellingStock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186B8C" w:rsidP="00186B8C" w:rsidRDefault="00186B8C" w14:paraId="3351C67C" w14:textId="345934D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63386474" w14:textId="5D4DD155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05729514" w14:textId="4B868C4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6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186B8C" w:rsidP="00186B8C" w:rsidRDefault="00186B8C" w14:paraId="17CDD910" w14:textId="70981B3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4F0D0883" w14:textId="7993B72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3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186B8C" w:rsidP="00186B8C" w:rsidRDefault="00186B8C" w14:paraId="420C714A" w14:textId="79FCBFA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186B8C" w:rsidP="00186B8C" w:rsidRDefault="00186B8C" w14:paraId="72630CB4" w14:textId="70529C1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top-selling stock items.</w:t>
            </w:r>
          </w:p>
        </w:tc>
      </w:tr>
      <w:tr w:rsidRPr="0049564B" w:rsidR="00186B8C" w:rsidTr="63F0A5C5" w14:paraId="752ACB4D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186B8C" w:rsidP="00186B8C" w:rsidRDefault="00186B8C" w14:paraId="2C277EDF" w14:textId="5C782FD6">
            <w:pPr>
              <w:spacing w:after="0" w:line="240" w:lineRule="auto"/>
            </w:pPr>
            <w:r>
              <w:t>Low Quantity Stock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00186B8C" w:rsidP="00186B8C" w:rsidRDefault="00186B8C" w14:paraId="023AF5E0" w14:textId="09D018A9">
            <w:pPr>
              <w:spacing w:after="0" w:line="240" w:lineRule="auto"/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186B8C" w:rsidP="00186B8C" w:rsidRDefault="00186B8C" w14:paraId="2AF74314" w14:textId="0F4EBECC">
            <w:pPr>
              <w:spacing w:after="0" w:line="240" w:lineRule="auto"/>
            </w:pPr>
            <w:r>
              <w:t>David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0186B8C" w:rsidP="00186B8C" w:rsidRDefault="00186B8C" w14:paraId="6AD532A7" w14:textId="5AFA62D0">
            <w:pPr>
              <w:spacing w:after="0" w:line="240" w:lineRule="auto"/>
              <w:jc w:val="center"/>
            </w:pPr>
            <w:r>
              <w:t>26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0186B8C" w:rsidP="00186B8C" w:rsidRDefault="00186B8C" w14:paraId="10052017" w14:textId="52ADA312">
            <w:pPr>
              <w:spacing w:after="0" w:line="240" w:lineRule="auto"/>
              <w:jc w:val="center"/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186B8C" w:rsidP="00186B8C" w:rsidRDefault="00186B8C" w14:paraId="2FACC9BB" w14:textId="6A55DDC0">
            <w:pPr>
              <w:spacing w:after="0" w:line="240" w:lineRule="auto"/>
              <w:jc w:val="center"/>
            </w:pPr>
            <w:r>
              <w:t>33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186B8C" w:rsidP="00186B8C" w:rsidRDefault="00186B8C" w14:paraId="12C3C754" w14:textId="7B290462">
            <w:pPr>
              <w:spacing w:after="0" w:line="240" w:lineRule="auto"/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00186B8C" w:rsidP="00186B8C" w:rsidRDefault="00186B8C" w14:paraId="7BC2A46C" w14:textId="6F9A2A8B">
            <w:pPr>
              <w:spacing w:after="0" w:line="240" w:lineRule="auto"/>
            </w:pPr>
            <w:r>
              <w:t>Page for items with low quantities in stock.</w:t>
            </w:r>
          </w:p>
        </w:tc>
      </w:tr>
      <w:tr w:rsidRPr="0049564B" w:rsidR="00F34E88" w:rsidTr="63F0A5C5" w14:paraId="669BFA8E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29FA0CAA" w14:textId="141ADFF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rders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78C4AEEB" w14:textId="660FB61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2C77736B" w14:textId="03CA622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7D93A80F" w14:textId="7E5B106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</w:t>
            </w:r>
            <w:r>
              <w:t>/1</w:t>
            </w:r>
            <w:r>
              <w:t>2</w:t>
            </w:r>
            <w:r>
              <w:t>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24A33FA3" w14:textId="30516265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</w:t>
            </w:r>
            <w:r>
              <w:t>/1</w:t>
            </w:r>
            <w:r>
              <w:t>2</w:t>
            </w:r>
            <w:r>
              <w:t>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25CD112E" w14:textId="682BABA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</w:t>
            </w:r>
            <w: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4718D7B2" w14:textId="7DBDEF85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1F17942B" w14:textId="7A9ACEB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managing and viewing orders.</w:t>
            </w:r>
          </w:p>
        </w:tc>
      </w:tr>
      <w:tr w:rsidRPr="0049564B" w:rsidR="00F34E88" w:rsidTr="63F0A5C5" w14:paraId="2EFE630A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658618A7" w14:textId="25DC5C0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Reports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646CA385" w14:textId="11C258A6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36CA11E3" w14:textId="67CF9A5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011D12E0" w14:textId="7BDAC2E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/12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5369D3F2" w14:textId="01BE7BC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1DF4CA14" w14:textId="7EAEBE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>
              <w:t>4</w:t>
            </w:r>
            <w: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52F91411" w14:textId="04E61A9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3883AFDC" w14:textId="0A95F10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financial metrics and analytics.</w:t>
            </w:r>
          </w:p>
        </w:tc>
      </w:tr>
      <w:tr w:rsidRPr="0049564B" w:rsidR="00F34E88" w:rsidTr="63F0A5C5" w14:paraId="430DBE23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6BDCFC72" w14:textId="37FA67E5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ventory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17CD83FC" w14:textId="1C7091F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424D1F42" w14:textId="259D499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23B4F01C" w14:textId="1C17A2A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/12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6F6C206F" w14:textId="4503A2E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2225405B" w14:textId="4B7BBD99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>
              <w:t>4</w:t>
            </w:r>
            <w: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0A22AA9E" w14:textId="1BA29D7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6EF834C8" w14:textId="487FA6B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inventory management.</w:t>
            </w:r>
          </w:p>
        </w:tc>
      </w:tr>
      <w:tr w:rsidRPr="0049564B" w:rsidR="00F34E88" w:rsidTr="63F0A5C5" w14:paraId="00AA3C0F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1AE3BD3D" w14:textId="4C9F665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roduct-details{id} Page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2DDF87E8" w14:textId="1A2734E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736D9257" w14:textId="6D25A5C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4D940340" w14:textId="204F3A3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/12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424D7A9A" w14:textId="003CBA7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3165434F" w14:textId="69312713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>
              <w:t>4</w:t>
            </w:r>
            <w: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14D3ED9E" w14:textId="3E4B4A9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214F778E" w14:textId="6978F75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 for detailed product information.</w:t>
            </w:r>
          </w:p>
        </w:tc>
      </w:tr>
      <w:tr w:rsidRPr="0049564B" w:rsidR="00F34E88" w:rsidTr="63F0A5C5" w14:paraId="51714CC2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01A55859" w14:textId="10361891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ll Invoice Pages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3F3AF765" w14:textId="065938B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5431A5D9" w14:textId="27E257C5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0FB45811" w14:textId="4DF0085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4/12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14A33CAD" w14:textId="7C60E69E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8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555B6AAD" w14:textId="43689D1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>
              <w:t>4</w:t>
            </w:r>
            <w: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2F1840AC" w14:textId="2E7BBBE9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5075C772" w14:textId="5BE4985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Pages for invoice creation and management.</w:t>
            </w:r>
          </w:p>
        </w:tc>
      </w:tr>
      <w:tr w:rsidRPr="0049564B" w:rsidR="00F34E88" w:rsidTr="63F0A5C5" w14:paraId="239FB4EB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37C5E821" w14:textId="11516BD3">
            <w:pPr>
              <w:spacing w:after="0" w:line="240" w:lineRule="auto"/>
            </w:pPr>
            <w:r>
              <w:t>MVC Diagram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00F34E88" w:rsidP="00F34E88" w:rsidRDefault="00F34E88" w14:paraId="3E670EBC" w14:textId="7BA2298F">
            <w:pPr>
              <w:spacing w:after="0" w:line="240" w:lineRule="auto"/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F34E88" w:rsidP="00F34E88" w:rsidRDefault="00F34E88" w14:paraId="12AD067C" w14:textId="17213DBA">
            <w:pPr>
              <w:spacing w:after="0" w:line="240" w:lineRule="auto"/>
            </w:pPr>
            <w:r>
              <w:t>Igor/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0F34E88" w:rsidP="00F34E88" w:rsidRDefault="00F34E88" w14:paraId="12DE81C4" w14:textId="7149B5E6">
            <w:pPr>
              <w:spacing w:after="0" w:line="240" w:lineRule="auto"/>
              <w:jc w:val="center"/>
            </w:pPr>
            <w:r>
              <w:t>01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0F34E88" w:rsidP="00F34E88" w:rsidRDefault="00F34E88" w14:paraId="7D24F0F3" w14:textId="33D434A3">
            <w:pPr>
              <w:spacing w:after="0" w:line="240" w:lineRule="auto"/>
              <w:jc w:val="center"/>
            </w:pPr>
            <w:r>
              <w:t>15/11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F34E88" w:rsidP="00F34E88" w:rsidRDefault="00F34E88" w14:paraId="0D3C95B0" w14:textId="6EF42342">
            <w:pPr>
              <w:spacing w:after="0" w:line="240" w:lineRule="auto"/>
              <w:jc w:val="center"/>
            </w:pPr>
            <w:r>
              <w:t>15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F34E88" w:rsidP="00F34E88" w:rsidRDefault="00F34E88" w14:paraId="68473AB5" w14:textId="26F99736">
            <w:pPr>
              <w:spacing w:after="0" w:line="240" w:lineRule="auto"/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00F34E88" w:rsidP="00F34E88" w:rsidRDefault="00F34E88" w14:paraId="0FA40D52" w14:textId="502AAC63">
            <w:pPr>
              <w:spacing w:after="0" w:line="240" w:lineRule="auto"/>
            </w:pPr>
            <w:r>
              <w:t>Model-View-Controller architecture defined.</w:t>
            </w:r>
          </w:p>
        </w:tc>
      </w:tr>
      <w:tr w:rsidRPr="0049564B" w:rsidR="004F3E77" w:rsidTr="63F0A5C5" w14:paraId="7C60F497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4F3E77" w:rsidP="004F3E77" w:rsidRDefault="004F3E77" w14:paraId="3401B91E" w14:textId="10242D88">
            <w:pPr>
              <w:spacing w:after="0" w:line="240" w:lineRule="auto"/>
            </w:pPr>
            <w:r>
              <w:t>Entity Relationship Diagram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004F3E77" w:rsidP="004F3E77" w:rsidRDefault="004F3E77" w14:paraId="412772C3" w14:textId="56F36C88">
            <w:pPr>
              <w:spacing w:after="0" w:line="240" w:lineRule="auto"/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4F3E77" w:rsidP="004F3E77" w:rsidRDefault="004F3E77" w14:paraId="216A8BE4" w14:textId="53978B1A">
            <w:pPr>
              <w:spacing w:after="0" w:line="240" w:lineRule="auto"/>
            </w:pPr>
            <w:r>
              <w:t>Igor/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04F3E77" w:rsidP="004F3E77" w:rsidRDefault="004F3E77" w14:paraId="0F8576A2" w14:textId="107D2410">
            <w:pPr>
              <w:spacing w:after="0" w:line="240" w:lineRule="auto"/>
              <w:jc w:val="center"/>
            </w:pPr>
            <w:r>
              <w:t>01/11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04F3E77" w:rsidP="004F3E77" w:rsidRDefault="004F3E77" w14:paraId="0E24DF4D" w14:textId="60B76F30">
            <w:pPr>
              <w:spacing w:after="0" w:line="240" w:lineRule="auto"/>
              <w:jc w:val="center"/>
            </w:pPr>
            <w:r>
              <w:t>15/11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4F3E77" w:rsidP="004F3E77" w:rsidRDefault="004F3E77" w14:paraId="37973429" w14:textId="216C16F8">
            <w:pPr>
              <w:spacing w:after="0" w:line="240" w:lineRule="auto"/>
              <w:jc w:val="center"/>
            </w:pPr>
            <w:r>
              <w:t>15</w:t>
            </w:r>
            <w: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04F3E77" w:rsidP="004F3E77" w:rsidRDefault="004F3E77" w14:paraId="3EB8E2A9" w14:textId="1BDBB2A9">
            <w:pPr>
              <w:spacing w:after="0" w:line="240" w:lineRule="auto"/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004F3E77" w:rsidP="004F3E77" w:rsidRDefault="004F3E77" w14:paraId="55DC3819" w14:textId="5661B477">
            <w:pPr>
              <w:spacing w:after="0" w:line="240" w:lineRule="auto"/>
            </w:pPr>
            <w:r>
              <w:t>Database entity relationships modeled.</w:t>
            </w:r>
          </w:p>
        </w:tc>
      </w:tr>
      <w:tr w:rsidRPr="0049564B" w:rsidR="00F34E88" w:rsidTr="63F0A5C5" w14:paraId="6C16146E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2CE4FF78" w14:textId="3ADA48D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Authentication System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682973A3" w14:textId="632833B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19461447" w14:textId="18540F3B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4F3E77" w14:paraId="30849606" w14:textId="1E3C8B2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0</w:t>
            </w:r>
            <w:r w:rsidR="00F34E88">
              <w:t>/1</w:t>
            </w:r>
            <w:r>
              <w:t>1</w:t>
            </w:r>
            <w:r w:rsidR="00F34E88">
              <w:t>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697C40CA" w14:textId="0FD6416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/1</w:t>
            </w:r>
            <w:r w:rsidR="004F3E77">
              <w:t>2</w:t>
            </w:r>
            <w:r>
              <w:t>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5ECE72B4" w14:textId="738C7BC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0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4F3E77" w14:paraId="31133DC1" w14:textId="19C0E1E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In Progress – </w:t>
            </w:r>
            <w:r>
              <w:rPr>
                <w:rFonts w:eastAsia="Times New Roman" w:cs="Calibri"/>
                <w:color w:val="000000"/>
                <w:szCs w:val="20"/>
              </w:rPr>
              <w:t>9</w:t>
            </w:r>
            <w:r>
              <w:rPr>
                <w:rFonts w:eastAsia="Times New Roman" w:cs="Calibri"/>
                <w:color w:val="000000"/>
                <w:szCs w:val="20"/>
              </w:rPr>
              <w:t>0%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4A34F133" w14:textId="0CF8143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ecure login, registration, and role-based access control developed.</w:t>
            </w:r>
          </w:p>
        </w:tc>
      </w:tr>
      <w:tr w:rsidRPr="0049564B" w:rsidR="00F34E88" w:rsidTr="63F0A5C5" w14:paraId="3E9CD8D1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33BAF30C" w14:textId="627E3B2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rder Management System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260ADD64" w14:textId="1FB1515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09DC0A7E" w14:textId="708B4E1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598B29FC" w14:textId="3467385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/1</w:t>
            </w:r>
            <w:r w:rsidR="004F3E77">
              <w:t>2</w:t>
            </w:r>
            <w:r>
              <w:t>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4F3E77" w14:paraId="4AD69AD0" w14:textId="188766A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</w:t>
            </w:r>
            <w:r w:rsidR="00F34E88">
              <w:t>/1</w:t>
            </w:r>
            <w:r>
              <w:t>2</w:t>
            </w:r>
            <w:r w:rsidR="00F34E88">
              <w:t>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4F3E77" w14:paraId="25FDF77A" w14:textId="4849C44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 w:rsidR="00F34E88">
              <w:t>0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Pr="00A03B32" w:rsidR="00F34E88" w:rsidP="00F34E88" w:rsidRDefault="00F34E88" w14:paraId="1B0BDBF7" w14:textId="4A1B417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In Progress – </w:t>
            </w:r>
            <w:r>
              <w:rPr>
                <w:rFonts w:eastAsia="Times New Roman" w:cs="Calibri"/>
                <w:color w:val="000000"/>
                <w:szCs w:val="20"/>
              </w:rPr>
              <w:t>6</w:t>
            </w:r>
            <w:r>
              <w:rPr>
                <w:rFonts w:eastAsia="Times New Roman" w:cs="Calibri"/>
                <w:color w:val="000000"/>
                <w:szCs w:val="20"/>
              </w:rPr>
              <w:t>0%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310241A3" w14:textId="136F250D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Handled order creation, status updates, and inventory integration.</w:t>
            </w:r>
          </w:p>
        </w:tc>
      </w:tr>
      <w:tr w:rsidRPr="0049564B" w:rsidR="00F34E88" w:rsidTr="63F0A5C5" w14:paraId="68857F94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5A723033" w14:textId="09C7B85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voice Generation System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69AFF7A8" w14:textId="4DF8D5E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1EBCCDC9" w14:textId="5E33AE8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4F3E77" w14:paraId="4C2F651F" w14:textId="276398CD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</w:t>
            </w:r>
            <w:r w:rsidR="00F34E88">
              <w:t>/1</w:t>
            </w:r>
            <w:r>
              <w:t>2</w:t>
            </w:r>
            <w:r w:rsidR="00F34E88">
              <w:t>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51472C94" w14:textId="19622A3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</w:t>
            </w:r>
            <w:r w:rsidR="004F3E77">
              <w:t>1</w:t>
            </w:r>
            <w:r>
              <w:t>/1</w:t>
            </w:r>
            <w:r w:rsidR="004F3E77">
              <w:t>2</w:t>
            </w:r>
            <w:r>
              <w:t>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4F3E77" w14:paraId="32860D32" w14:textId="5AEE24E0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</w:t>
            </w:r>
            <w:r w:rsidR="00F34E88">
              <w:t>0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5BB5126D" w14:textId="04D3429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4C90C294" w14:textId="37AD907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Logic for creating and storing invoices.</w:t>
            </w:r>
          </w:p>
        </w:tc>
      </w:tr>
      <w:tr w:rsidRPr="0049564B" w:rsidR="004F3E77" w:rsidTr="63F0A5C5" w14:paraId="15D147B8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4F3E77" w:rsidP="004F3E77" w:rsidRDefault="004F3E77" w14:paraId="29B47AD9" w14:textId="4AF3A7A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Report Generation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4F3E77" w:rsidP="004F3E77" w:rsidRDefault="004F3E77" w14:paraId="0BD9AFB3" w14:textId="0074497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4F3E77" w:rsidP="004F3E77" w:rsidRDefault="004F3E77" w14:paraId="393629D7" w14:textId="0832A41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4F3E77" w:rsidP="004F3E77" w:rsidRDefault="004F3E77" w14:paraId="6DEFDF57" w14:textId="580D54E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1/12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4F3E77" w:rsidP="004F3E77" w:rsidRDefault="004F3E77" w14:paraId="2657FC53" w14:textId="4A2EDDDB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4F3E77" w:rsidP="004F3E77" w:rsidRDefault="004F3E77" w14:paraId="1877CF67" w14:textId="7FEC7D7C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0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4F3E77" w:rsidP="004F3E77" w:rsidRDefault="004F3E77" w14:paraId="475C4E53" w14:textId="02FC9A5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4F3E77" w:rsidP="004F3E77" w:rsidRDefault="004F3E77" w14:paraId="3B35B0ED" w14:textId="2FBAB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alculated metrics for sales, revenue, and profit.</w:t>
            </w:r>
          </w:p>
        </w:tc>
      </w:tr>
      <w:tr w:rsidRPr="0049564B" w:rsidR="00A21E79" w:rsidTr="63F0A5C5" w14:paraId="433BC8AE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A21E79" w:rsidP="00A21E79" w:rsidRDefault="00A21E79" w14:paraId="38A49768" w14:textId="5BE8D5DC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Low Stock Alert System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A21E79" w:rsidP="00A21E79" w:rsidRDefault="00A21E79" w14:paraId="1D5136C5" w14:textId="0E613E44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A21E79" w:rsidP="00A21E79" w:rsidRDefault="00A21E79" w14:paraId="4FAEE0B5" w14:textId="439E70B3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21E79" w:rsidR="00A21E79" w:rsidP="00A21E79" w:rsidRDefault="00A21E79" w14:paraId="02EF61FD" w14:textId="248A4A73">
            <w:pPr>
              <w:spacing w:after="0" w:line="240" w:lineRule="auto"/>
              <w:jc w:val="center"/>
            </w:pPr>
            <w:r>
              <w:t>01/01/2025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21E79" w:rsidR="00A21E79" w:rsidP="00A21E79" w:rsidRDefault="00A21E79" w14:paraId="348EDF68" w14:textId="6766E81C">
            <w:pPr>
              <w:spacing w:after="0" w:line="240" w:lineRule="auto"/>
              <w:jc w:val="center"/>
            </w:pPr>
            <w:r>
              <w:t>07/01/2025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A21E79" w:rsidP="00A21E79" w:rsidRDefault="00A21E79" w14:paraId="681D70F9" w14:textId="28098954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7</w:t>
            </w:r>
            <w:r>
              <w:t xml:space="preserve">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Pr="00A03B32" w:rsidR="00A21E79" w:rsidP="63F0A5C5" w:rsidRDefault="00A21E79" w14:paraId="4C83E948" w14:textId="236B8E08">
            <w:pPr>
              <w:spacing w:after="0" w:line="240" w:lineRule="auto"/>
              <w:rPr>
                <w:rFonts w:eastAsia="Times New Roman" w:cs="Calibri"/>
                <w:color w:val="000000"/>
              </w:rPr>
            </w:pPr>
            <w:r w:rsidRPr="63F0A5C5" w:rsidR="00A21E79">
              <w:rPr>
                <w:rFonts w:eastAsia="Times New Roman" w:cs="Calibri"/>
                <w:color w:val="000000" w:themeColor="text1" w:themeTint="FF" w:themeShade="FF"/>
              </w:rPr>
              <w:t xml:space="preserve">In Progress – </w:t>
            </w:r>
            <w:r w:rsidRPr="63F0A5C5" w:rsidR="0080F80B">
              <w:rPr>
                <w:rFonts w:eastAsia="Times New Roman" w:cs="Calibri"/>
                <w:color w:val="000000" w:themeColor="text1" w:themeTint="FF" w:themeShade="FF"/>
              </w:rPr>
              <w:t>70</w:t>
            </w:r>
            <w:r w:rsidRPr="63F0A5C5" w:rsidR="00A21E79">
              <w:rPr>
                <w:rFonts w:eastAsia="Times New Roman" w:cs="Calibri"/>
                <w:color w:val="000000" w:themeColor="text1" w:themeTint="FF" w:themeShade="FF"/>
              </w:rPr>
              <w:t>%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A21E79" w:rsidP="00A21E79" w:rsidRDefault="00A21E79" w14:paraId="7B994D6A" w14:textId="4105A65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mplemented tracking and notifications for low-stock items.</w:t>
            </w:r>
          </w:p>
        </w:tc>
      </w:tr>
      <w:tr w:rsidRPr="0049564B" w:rsidR="00F34E88" w:rsidTr="63F0A5C5" w14:paraId="24BDC3D7" w14:textId="77777777">
        <w:trPr>
          <w:trHeight w:val="648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0F34E88" w:rsidP="00F34E88" w:rsidRDefault="00F34E88" w14:paraId="53B301CA" w14:textId="4358E96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tabase Optimization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Pr="00A03B32" w:rsidR="00F34E88" w:rsidP="00F34E88" w:rsidRDefault="00F34E88" w14:paraId="15587EC6" w14:textId="45001EEA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7F0423FA" w14:textId="30AEDDD0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/Abdi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5CE53AE9" w14:textId="3F803021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1/01/2025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Pr="00A03B32" w:rsidR="00F34E88" w:rsidP="00F34E88" w:rsidRDefault="00F34E88" w14:paraId="6111D7AE" w14:textId="33C34B57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7/01/2025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Pr="00A03B32" w:rsidR="00F34E88" w:rsidP="00F34E88" w:rsidRDefault="00F34E88" w14:paraId="048C22A7" w14:textId="662E0AEA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7 Days</w:t>
            </w: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Pr="00A03B32" w:rsidR="00F34E88" w:rsidP="00F34E88" w:rsidRDefault="00F34E88" w14:paraId="0F1A1E7D" w14:textId="0315A36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 xml:space="preserve">In Progress – </w:t>
            </w:r>
            <w:r>
              <w:rPr>
                <w:rFonts w:eastAsia="Times New Roman" w:cs="Calibri"/>
                <w:color w:val="000000"/>
                <w:szCs w:val="20"/>
              </w:rPr>
              <w:t>2</w:t>
            </w:r>
            <w:r>
              <w:rPr>
                <w:rFonts w:eastAsia="Times New Roman" w:cs="Calibri"/>
                <w:color w:val="000000"/>
                <w:szCs w:val="20"/>
              </w:rPr>
              <w:t>0%</w:t>
            </w: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Pr="00A03B32" w:rsidR="00F34E88" w:rsidP="00F34E88" w:rsidRDefault="00F34E88" w14:paraId="78104F43" w14:textId="4A2BE0B7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Optimized queries and ensured database integrity.</w:t>
            </w:r>
          </w:p>
        </w:tc>
      </w:tr>
      <w:tr w:rsidR="63F0A5C5" w:rsidTr="63F0A5C5" w14:paraId="017EFCA0">
        <w:trPr>
          <w:trHeight w:val="300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B1E7A98" w:rsidP="63F0A5C5" w:rsidRDefault="0B1E7A98" w14:paraId="04ECEF89" w14:textId="631DCC02">
            <w:pPr>
              <w:pStyle w:val="Normal"/>
              <w:spacing w:line="240" w:lineRule="auto"/>
            </w:pPr>
            <w:r w:rsidR="0B1E7A98">
              <w:rPr/>
              <w:t>Inventory Page (back-end)</w:t>
            </w: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0B1E7A98" w:rsidP="63F0A5C5" w:rsidRDefault="0B1E7A98" w14:noSpellErr="1" w14:paraId="27685D47" w14:textId="45001EEA">
            <w:pPr>
              <w:spacing w:after="0"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Back-End</w:t>
            </w:r>
          </w:p>
          <w:p w:rsidR="63F0A5C5" w:rsidP="63F0A5C5" w:rsidRDefault="63F0A5C5" w14:paraId="792D47F1" w14:textId="179E736C">
            <w:pPr>
              <w:pStyle w:val="Normal"/>
              <w:spacing w:line="240" w:lineRule="auto"/>
            </w:pP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3294E466" w14:textId="47E07611">
            <w:pPr>
              <w:pStyle w:val="Normal"/>
              <w:spacing w:line="240" w:lineRule="auto"/>
            </w:pPr>
            <w:r w:rsidR="0B1E7A98">
              <w:rPr/>
              <w:t>Igor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205B4754" w14:textId="21A74423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0812/2024</w:t>
            </w:r>
          </w:p>
          <w:p w:rsidR="63F0A5C5" w:rsidP="63F0A5C5" w:rsidRDefault="63F0A5C5" w14:paraId="1B0585AE" w14:textId="7FE45B47">
            <w:pPr>
              <w:pStyle w:val="Normal"/>
              <w:spacing w:line="240" w:lineRule="auto"/>
              <w:jc w:val="center"/>
            </w:pP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6CAD6901" w14:textId="7576D092">
            <w:pPr>
              <w:pStyle w:val="Normal"/>
              <w:spacing w:line="240" w:lineRule="auto"/>
              <w:jc w:val="center"/>
            </w:pPr>
            <w:r w:rsidR="0B1E7A98">
              <w:rPr/>
              <w:t>13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41A2E7D2" w14:textId="27B4C56E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5 Days</w:t>
            </w:r>
          </w:p>
          <w:p w:rsidR="63F0A5C5" w:rsidP="63F0A5C5" w:rsidRDefault="63F0A5C5" w14:paraId="76DA693C" w14:textId="0F9555D8">
            <w:pPr>
              <w:pStyle w:val="Normal"/>
              <w:spacing w:line="240" w:lineRule="auto"/>
              <w:jc w:val="center"/>
            </w:pP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B1E7A98" w:rsidP="63F0A5C5" w:rsidRDefault="0B1E7A98" w14:noSpellErr="1" w14:paraId="6424EAA1" w14:textId="1BDBB2A9">
            <w:pPr>
              <w:spacing w:after="0" w:line="240" w:lineRule="auto"/>
            </w:pPr>
            <w:r w:rsidR="0B1E7A98">
              <w:rPr/>
              <w:t>Completed</w:t>
            </w:r>
          </w:p>
          <w:p w:rsidR="63F0A5C5" w:rsidP="63F0A5C5" w:rsidRDefault="63F0A5C5" w14:paraId="2D1EBA02" w14:textId="0BBC3502">
            <w:pPr>
              <w:pStyle w:val="Normal"/>
              <w:spacing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0B1E7A98" w:rsidP="63F0A5C5" w:rsidRDefault="0B1E7A98" w14:paraId="7D2692BE" w14:textId="136E3822">
            <w:pPr>
              <w:pStyle w:val="Normal"/>
              <w:spacing w:line="240" w:lineRule="auto"/>
            </w:pPr>
            <w:r w:rsidR="0B1E7A98">
              <w:rPr/>
              <w:t>Inventory page displaying information from the inventory database table</w:t>
            </w:r>
          </w:p>
        </w:tc>
      </w:tr>
      <w:tr w:rsidR="63F0A5C5" w:rsidTr="63F0A5C5" w14:paraId="12898E84">
        <w:trPr>
          <w:trHeight w:val="300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B1E7A98" w:rsidP="63F0A5C5" w:rsidRDefault="0B1E7A98" w14:paraId="45212E13" w14:textId="1E4F6A8B">
            <w:pPr>
              <w:pStyle w:val="Normal"/>
              <w:spacing w:line="240" w:lineRule="auto"/>
            </w:pPr>
            <w:r w:rsidR="0B1E7A98">
              <w:rPr/>
              <w:t>Invoices Page (back-end)</w:t>
            </w:r>
          </w:p>
          <w:p w:rsidR="63F0A5C5" w:rsidP="63F0A5C5" w:rsidRDefault="63F0A5C5" w14:paraId="6EDBF2AD" w14:textId="47D49589">
            <w:pPr>
              <w:pStyle w:val="Normal"/>
              <w:spacing w:line="240" w:lineRule="auto"/>
            </w:pP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0B1E7A98" w:rsidP="63F0A5C5" w:rsidRDefault="0B1E7A98" w14:noSpellErr="1" w14:paraId="052B3DF1" w14:textId="45001EEA">
            <w:pPr>
              <w:spacing w:after="0"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Back-End</w:t>
            </w:r>
          </w:p>
          <w:p w:rsidR="63F0A5C5" w:rsidP="63F0A5C5" w:rsidRDefault="63F0A5C5" w14:paraId="7C9C5D51" w14:textId="3E882B2C">
            <w:pPr>
              <w:pStyle w:val="Normal"/>
              <w:spacing w:line="240" w:lineRule="auto"/>
            </w:pP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1B8260F5" w14:textId="09B11304">
            <w:pPr>
              <w:pStyle w:val="Normal"/>
              <w:spacing w:line="240" w:lineRule="auto"/>
            </w:pPr>
            <w:r w:rsidR="0B1E7A98">
              <w:rPr/>
              <w:t>Igor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05839121" w14:textId="1DDEA9D6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10/12/2024</w:t>
            </w:r>
          </w:p>
          <w:p w:rsidR="63F0A5C5" w:rsidP="63F0A5C5" w:rsidRDefault="63F0A5C5" w14:paraId="3F66801E" w14:textId="2AB120C2">
            <w:pPr>
              <w:pStyle w:val="Normal"/>
              <w:spacing w:line="240" w:lineRule="auto"/>
              <w:jc w:val="center"/>
            </w:pP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0FE7423F" w14:textId="4B9004CC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17/12/2024</w:t>
            </w:r>
          </w:p>
          <w:p w:rsidR="63F0A5C5" w:rsidP="63F0A5C5" w:rsidRDefault="63F0A5C5" w14:paraId="5DF1D5F2" w14:textId="60B38D64">
            <w:pPr>
              <w:pStyle w:val="Normal"/>
              <w:spacing w:line="240" w:lineRule="auto"/>
              <w:jc w:val="center"/>
            </w:pP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noSpellErr="1" w14:paraId="69BFB9F3" w14:textId="662E0AEA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7 Days</w:t>
            </w:r>
          </w:p>
          <w:p w:rsidR="63F0A5C5" w:rsidP="63F0A5C5" w:rsidRDefault="63F0A5C5" w14:paraId="623DF59C" w14:textId="28CC5E0D">
            <w:pPr>
              <w:pStyle w:val="Normal"/>
              <w:spacing w:line="240" w:lineRule="auto"/>
              <w:jc w:val="center"/>
            </w:pP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B1E7A98" w:rsidP="63F0A5C5" w:rsidRDefault="0B1E7A98" w14:noSpellErr="1" w14:paraId="2D93E624" w14:textId="1BDBB2A9">
            <w:pPr>
              <w:spacing w:after="0" w:line="240" w:lineRule="auto"/>
            </w:pPr>
            <w:r w:rsidR="0B1E7A98">
              <w:rPr/>
              <w:t>Completed</w:t>
            </w:r>
          </w:p>
          <w:p w:rsidR="63F0A5C5" w:rsidP="63F0A5C5" w:rsidRDefault="63F0A5C5" w14:paraId="7A0EFB7E" w14:textId="5032E25F">
            <w:pPr>
              <w:pStyle w:val="Normal"/>
              <w:spacing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0B1E7A98" w:rsidP="63F0A5C5" w:rsidRDefault="0B1E7A98" w14:paraId="2734D690" w14:textId="5333B5F5">
            <w:pPr>
              <w:pStyle w:val="Normal"/>
              <w:spacing w:line="240" w:lineRule="auto"/>
            </w:pPr>
            <w:r w:rsidR="0B1E7A98">
              <w:rPr/>
              <w:t>Invoices page displaying information from the invoices database table</w:t>
            </w:r>
          </w:p>
        </w:tc>
      </w:tr>
      <w:tr w:rsidR="63F0A5C5" w:rsidTr="63F0A5C5" w14:paraId="08FCED00">
        <w:trPr>
          <w:trHeight w:val="300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B1E7A98" w:rsidP="63F0A5C5" w:rsidRDefault="0B1E7A98" w14:paraId="1487B9D8" w14:textId="188236EE">
            <w:pPr>
              <w:pStyle w:val="Normal"/>
              <w:spacing w:line="240" w:lineRule="auto"/>
            </w:pPr>
            <w:r w:rsidR="0B1E7A98">
              <w:rPr/>
              <w:t>Orders Page (back-end)</w:t>
            </w:r>
          </w:p>
          <w:p w:rsidR="63F0A5C5" w:rsidP="63F0A5C5" w:rsidRDefault="63F0A5C5" w14:paraId="4084F433" w14:textId="1DF43116">
            <w:pPr>
              <w:pStyle w:val="Normal"/>
              <w:spacing w:line="240" w:lineRule="auto"/>
            </w:pP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0B1E7A98" w:rsidP="63F0A5C5" w:rsidRDefault="0B1E7A98" w14:noSpellErr="1" w14:paraId="5600EA2B" w14:textId="45001EEA">
            <w:pPr>
              <w:spacing w:after="0"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Back-End</w:t>
            </w:r>
          </w:p>
          <w:p w:rsidR="63F0A5C5" w:rsidP="63F0A5C5" w:rsidRDefault="63F0A5C5" w14:paraId="797E55D5" w14:textId="562ADA36">
            <w:pPr>
              <w:pStyle w:val="Normal"/>
              <w:spacing w:line="240" w:lineRule="auto"/>
            </w:pP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6B889A93" w14:textId="625A2290">
            <w:pPr>
              <w:pStyle w:val="Normal"/>
              <w:spacing w:line="240" w:lineRule="auto"/>
            </w:pPr>
            <w:r w:rsidR="0B1E7A98">
              <w:rPr/>
              <w:t>Igor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01661183" w14:textId="7E062540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12/12/2024</w:t>
            </w:r>
          </w:p>
          <w:p w:rsidR="63F0A5C5" w:rsidP="63F0A5C5" w:rsidRDefault="63F0A5C5" w14:paraId="26922D97" w14:textId="06D17FC4">
            <w:pPr>
              <w:pStyle w:val="Normal"/>
              <w:spacing w:line="240" w:lineRule="auto"/>
              <w:jc w:val="center"/>
            </w:pP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71B98EEC" w14:textId="4B9004CC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17/12/2024</w:t>
            </w:r>
          </w:p>
          <w:p w:rsidR="63F0A5C5" w:rsidP="63F0A5C5" w:rsidRDefault="63F0A5C5" w14:paraId="4ECDC9C1" w14:textId="33962C2F">
            <w:pPr>
              <w:pStyle w:val="Normal"/>
              <w:spacing w:line="240" w:lineRule="auto"/>
              <w:jc w:val="center"/>
            </w:pP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4C84AE93" w14:textId="11F67463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5 Days</w:t>
            </w:r>
          </w:p>
          <w:p w:rsidR="63F0A5C5" w:rsidP="63F0A5C5" w:rsidRDefault="63F0A5C5" w14:paraId="065E6538" w14:textId="531BE0E4">
            <w:pPr>
              <w:pStyle w:val="Normal"/>
              <w:spacing w:line="240" w:lineRule="auto"/>
              <w:jc w:val="center"/>
            </w:pP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B1E7A98" w:rsidP="63F0A5C5" w:rsidRDefault="0B1E7A98" w14:noSpellErr="1" w14:paraId="47D72B12" w14:textId="1BDBB2A9">
            <w:pPr>
              <w:spacing w:after="0" w:line="240" w:lineRule="auto"/>
            </w:pPr>
            <w:r w:rsidR="0B1E7A98">
              <w:rPr/>
              <w:t>Completed</w:t>
            </w:r>
          </w:p>
          <w:p w:rsidR="63F0A5C5" w:rsidP="63F0A5C5" w:rsidRDefault="63F0A5C5" w14:paraId="655A3DF9" w14:textId="35C5C924">
            <w:pPr>
              <w:pStyle w:val="Normal"/>
              <w:spacing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0B1E7A98" w:rsidP="63F0A5C5" w:rsidRDefault="0B1E7A98" w14:paraId="790CC3D8" w14:textId="2C10B951">
            <w:pPr>
              <w:pStyle w:val="Normal"/>
              <w:spacing w:line="240" w:lineRule="auto"/>
            </w:pPr>
            <w:r w:rsidR="0B1E7A98">
              <w:rPr/>
              <w:t>Orders page</w:t>
            </w:r>
            <w:r w:rsidR="0B1E7A98">
              <w:rPr/>
              <w:t xml:space="preserve"> displaying information from the orders database table</w:t>
            </w:r>
          </w:p>
        </w:tc>
      </w:tr>
      <w:tr w:rsidR="63F0A5C5" w:rsidTr="63F0A5C5" w14:paraId="4DE9DD5C">
        <w:trPr>
          <w:trHeight w:val="300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B1E7A98" w:rsidP="63F0A5C5" w:rsidRDefault="0B1E7A98" w14:paraId="20D3F84B" w14:textId="008E9DF6">
            <w:pPr>
              <w:pStyle w:val="Normal"/>
              <w:spacing w:line="240" w:lineRule="auto"/>
            </w:pPr>
            <w:r w:rsidR="0B1E7A98">
              <w:rPr/>
              <w:t>Login/Register Pages (back-end)</w:t>
            </w:r>
          </w:p>
          <w:p w:rsidR="63F0A5C5" w:rsidP="63F0A5C5" w:rsidRDefault="63F0A5C5" w14:paraId="6BC7B321" w14:textId="7582E1B4">
            <w:pPr>
              <w:pStyle w:val="Normal"/>
              <w:spacing w:line="240" w:lineRule="auto"/>
            </w:pP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0B1E7A98" w:rsidP="63F0A5C5" w:rsidRDefault="0B1E7A98" w14:noSpellErr="1" w14:paraId="6B08B507" w14:textId="45001EEA">
            <w:pPr>
              <w:spacing w:after="0"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Back-End</w:t>
            </w:r>
          </w:p>
          <w:p w:rsidR="63F0A5C5" w:rsidP="63F0A5C5" w:rsidRDefault="63F0A5C5" w14:paraId="0756C28B" w14:textId="4250C868">
            <w:pPr>
              <w:pStyle w:val="Normal"/>
              <w:spacing w:line="240" w:lineRule="auto"/>
            </w:pP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380B0A60" w14:textId="5B84576C">
            <w:pPr>
              <w:pStyle w:val="Normal"/>
              <w:spacing w:line="240" w:lineRule="auto"/>
            </w:pPr>
            <w:r w:rsidR="0B1E7A98">
              <w:rPr/>
              <w:t>Igor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3FB0826D" w14:textId="31B17768">
            <w:pPr>
              <w:pStyle w:val="Normal"/>
              <w:spacing w:line="240" w:lineRule="auto"/>
              <w:jc w:val="center"/>
            </w:pPr>
            <w:r w:rsidR="0B1E7A98">
              <w:rPr/>
              <w:t>1/12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41226C25" w14:textId="63C96B43">
            <w:pPr>
              <w:pStyle w:val="Normal"/>
              <w:spacing w:line="240" w:lineRule="auto"/>
              <w:jc w:val="center"/>
            </w:pPr>
            <w:r w:rsidR="0B1E7A98">
              <w:rPr/>
              <w:t>2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44BE2119" w14:textId="2625BF2C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1 Days</w:t>
            </w:r>
          </w:p>
          <w:p w:rsidR="63F0A5C5" w:rsidP="63F0A5C5" w:rsidRDefault="63F0A5C5" w14:paraId="0A292912" w14:textId="6F30111A">
            <w:pPr>
              <w:pStyle w:val="Normal"/>
              <w:spacing w:line="240" w:lineRule="auto"/>
              <w:jc w:val="center"/>
            </w:pP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B1E7A98" w:rsidP="63F0A5C5" w:rsidRDefault="0B1E7A98" w14:noSpellErr="1" w14:paraId="7636A89E" w14:textId="1BDBB2A9">
            <w:pPr>
              <w:spacing w:after="0" w:line="240" w:lineRule="auto"/>
            </w:pPr>
            <w:r w:rsidR="0B1E7A98">
              <w:rPr/>
              <w:t>Completed</w:t>
            </w:r>
          </w:p>
          <w:p w:rsidR="63F0A5C5" w:rsidP="63F0A5C5" w:rsidRDefault="63F0A5C5" w14:paraId="5E3EC948" w14:textId="22D35D28">
            <w:pPr>
              <w:pStyle w:val="Normal"/>
              <w:spacing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0B1E7A98" w:rsidP="63F0A5C5" w:rsidRDefault="0B1E7A98" w14:paraId="66C7F392" w14:textId="5851BF09">
            <w:pPr>
              <w:pStyle w:val="Normal"/>
              <w:spacing w:line="240" w:lineRule="auto"/>
            </w:pPr>
            <w:r w:rsidR="0B1E7A98">
              <w:rPr/>
              <w:t xml:space="preserve">Page that allows user to create new account as well </w:t>
            </w:r>
            <w:r w:rsidR="0B1E7A98">
              <w:rPr/>
              <w:t>as</w:t>
            </w:r>
            <w:r w:rsidR="0B1E7A98">
              <w:rPr/>
              <w:t xml:space="preserve"> log in to existing one</w:t>
            </w:r>
          </w:p>
        </w:tc>
      </w:tr>
      <w:tr w:rsidR="63F0A5C5" w:rsidTr="63F0A5C5" w14:paraId="1FD7616E">
        <w:trPr>
          <w:trHeight w:val="300"/>
        </w:trPr>
        <w:tc>
          <w:tcPr>
            <w:tcW w:w="3558" w:type="dxa"/>
            <w:tcBorders>
              <w:top w:val="single" w:color="BFBFBF" w:themeColor="background1" w:themeShade="BF" w:sz="4" w:space="0"/>
              <w:left w:val="single" w:color="BFBFBF" w:themeColor="background1" w:themeShade="BF" w:sz="4" w:space="0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2F2F2" w:themeFill="background1" w:themeFillShade="F2"/>
            <w:noWrap/>
            <w:tcMar/>
          </w:tcPr>
          <w:p w:rsidR="0B1E7A98" w:rsidP="63F0A5C5" w:rsidRDefault="0B1E7A98" w14:paraId="3DBCD80C" w14:textId="46CE702C">
            <w:pPr>
              <w:pStyle w:val="Normal"/>
              <w:spacing w:line="240" w:lineRule="auto"/>
            </w:pPr>
            <w:r w:rsidR="0B1E7A98">
              <w:rPr/>
              <w:t>User Dashboards (back-end)</w:t>
            </w:r>
          </w:p>
          <w:p w:rsidR="63F0A5C5" w:rsidP="63F0A5C5" w:rsidRDefault="63F0A5C5" w14:paraId="3F1BCE0B" w14:textId="109B5421">
            <w:pPr>
              <w:pStyle w:val="Normal"/>
              <w:spacing w:line="240" w:lineRule="auto"/>
            </w:pPr>
          </w:p>
        </w:tc>
        <w:tc>
          <w:tcPr>
            <w:tcW w:w="1345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4" w:space="0"/>
            </w:tcBorders>
            <w:shd w:val="clear" w:color="auto" w:fill="F7F9FB"/>
            <w:tcMar/>
          </w:tcPr>
          <w:p w:rsidR="0B1E7A98" w:rsidP="63F0A5C5" w:rsidRDefault="0B1E7A98" w14:noSpellErr="1" w14:paraId="29825875" w14:textId="45001EEA">
            <w:pPr>
              <w:spacing w:after="0"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Back-End</w:t>
            </w:r>
          </w:p>
          <w:p w:rsidR="63F0A5C5" w:rsidP="63F0A5C5" w:rsidRDefault="63F0A5C5" w14:paraId="54D295A4" w14:textId="0FA31B6D">
            <w:pPr>
              <w:pStyle w:val="Normal"/>
              <w:spacing w:line="240" w:lineRule="auto"/>
            </w:pPr>
          </w:p>
        </w:tc>
        <w:tc>
          <w:tcPr>
            <w:tcW w:w="1372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3463AD70" w14:textId="7C46126E">
            <w:pPr>
              <w:pStyle w:val="Normal"/>
              <w:spacing w:line="240" w:lineRule="auto"/>
            </w:pPr>
            <w:r w:rsidR="0B1E7A98">
              <w:rPr/>
              <w:t>Igor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3EBC5D2C" w14:textId="21D7B998">
            <w:pPr>
              <w:pStyle w:val="Normal"/>
              <w:spacing w:line="240" w:lineRule="auto"/>
              <w:jc w:val="center"/>
            </w:pPr>
            <w:r w:rsidR="0B1E7A98">
              <w:rPr/>
              <w:t>18/12/2024</w:t>
            </w:r>
          </w:p>
        </w:tc>
        <w:tc>
          <w:tcPr>
            <w:tcW w:w="1278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shd w:val="clear" w:color="auto" w:fill="F7F9FB"/>
            <w:tcMar/>
          </w:tcPr>
          <w:p w:rsidR="0B1E7A98" w:rsidP="63F0A5C5" w:rsidRDefault="0B1E7A98" w14:paraId="08DA86F6" w14:textId="642C879D">
            <w:pPr>
              <w:pStyle w:val="Normal"/>
              <w:spacing w:line="240" w:lineRule="auto"/>
              <w:jc w:val="center"/>
            </w:pPr>
            <w:r w:rsidR="0B1E7A98">
              <w:rPr/>
              <w:t>23/12/2024</w:t>
            </w:r>
          </w:p>
        </w:tc>
        <w:tc>
          <w:tcPr>
            <w:tcW w:w="1106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</w:tcPr>
          <w:p w:rsidR="0B1E7A98" w:rsidP="63F0A5C5" w:rsidRDefault="0B1E7A98" w14:paraId="154CEA5B" w14:textId="0DB5EB82">
            <w:pPr>
              <w:spacing w:after="0" w:line="240" w:lineRule="auto"/>
              <w:jc w:val="center"/>
              <w:rPr>
                <w:rFonts w:eastAsia="Times New Roman" w:cs="Calibri"/>
                <w:color w:val="000000" w:themeColor="text1" w:themeTint="FF" w:themeShade="FF"/>
              </w:rPr>
            </w:pPr>
            <w:r w:rsidR="0B1E7A98">
              <w:rPr/>
              <w:t>5 Days</w:t>
            </w:r>
          </w:p>
          <w:p w:rsidR="63F0A5C5" w:rsidP="63F0A5C5" w:rsidRDefault="63F0A5C5" w14:paraId="0E00B646" w14:textId="15D89668">
            <w:pPr>
              <w:pStyle w:val="Normal"/>
              <w:spacing w:line="240" w:lineRule="auto"/>
              <w:jc w:val="center"/>
            </w:pPr>
          </w:p>
        </w:tc>
        <w:tc>
          <w:tcPr>
            <w:tcW w:w="1417" w:type="dxa"/>
            <w:tcBorders>
              <w:top w:val="single" w:color="BFBFBF" w:themeColor="background1" w:themeShade="BF" w:sz="4" w:space="0"/>
              <w:left w:val="nil"/>
              <w:bottom w:val="single" w:color="BFBFBF" w:themeColor="background1" w:themeShade="BF" w:sz="4" w:space="0"/>
              <w:right w:val="single" w:color="BFBFBF" w:themeColor="background1" w:themeShade="BF" w:sz="8" w:space="0"/>
            </w:tcBorders>
            <w:tcMar/>
            <w:vAlign w:val="center"/>
          </w:tcPr>
          <w:p w:rsidR="0B1E7A98" w:rsidP="63F0A5C5" w:rsidRDefault="0B1E7A98" w14:noSpellErr="1" w14:paraId="6D81F0EC" w14:textId="1BDBB2A9">
            <w:pPr>
              <w:spacing w:after="0" w:line="240" w:lineRule="auto"/>
            </w:pPr>
            <w:r w:rsidR="0B1E7A98">
              <w:rPr/>
              <w:t>Completed</w:t>
            </w:r>
          </w:p>
          <w:p w:rsidR="63F0A5C5" w:rsidP="63F0A5C5" w:rsidRDefault="63F0A5C5" w14:paraId="7B229734" w14:textId="5EE79304">
            <w:pPr>
              <w:pStyle w:val="Normal"/>
              <w:spacing w:line="240" w:lineRule="auto"/>
              <w:rPr>
                <w:rFonts w:eastAsia="Times New Roman" w:cs="Calibri"/>
                <w:color w:val="000000" w:themeColor="text1" w:themeTint="FF" w:themeShade="FF"/>
              </w:rPr>
            </w:pPr>
          </w:p>
        </w:tc>
        <w:tc>
          <w:tcPr>
            <w:tcW w:w="3270" w:type="dxa"/>
            <w:tcBorders>
              <w:top w:val="single" w:color="BFBFBF" w:themeColor="background1" w:themeShade="BF" w:sz="4" w:space="0"/>
              <w:left w:val="single" w:color="BFBFBF" w:themeColor="background1" w:themeShade="BF" w:sz="8" w:space="0"/>
              <w:bottom w:val="single" w:color="BFBFBF" w:themeColor="background1" w:themeShade="BF" w:sz="4" w:space="0"/>
              <w:right w:val="single" w:color="BFBFBF" w:themeColor="background1" w:themeShade="BF" w:sz="18" w:space="0"/>
            </w:tcBorders>
            <w:shd w:val="clear" w:color="auto" w:fill="F7F7F7"/>
            <w:tcMar/>
          </w:tcPr>
          <w:p w:rsidR="0B1E7A98" w:rsidP="63F0A5C5" w:rsidRDefault="0B1E7A98" w14:paraId="1B44E430" w14:textId="3429A451">
            <w:pPr>
              <w:pStyle w:val="Normal"/>
              <w:spacing w:line="240" w:lineRule="auto"/>
            </w:pPr>
            <w:r w:rsidR="0B1E7A98">
              <w:rPr/>
              <w:t xml:space="preserve">Unique dashboard for </w:t>
            </w:r>
            <w:r w:rsidR="0B1E7A98">
              <w:rPr/>
              <w:t>wach</w:t>
            </w:r>
            <w:r w:rsidR="0B1E7A98">
              <w:rPr/>
              <w:t xml:space="preserve"> user.</w:t>
            </w:r>
          </w:p>
        </w:tc>
      </w:tr>
    </w:tbl>
    <w:p w:rsidRPr="00E74A09" w:rsidR="0049564B" w:rsidP="00E74A09" w:rsidRDefault="0049564B" w14:paraId="21BB8968" w14:noSpellErr="1" w14:textId="684B3604">
      <w:pPr>
        <w:spacing w:after="0" w:line="276" w:lineRule="auto"/>
        <w:rPr>
          <w:color w:val="595959" w:themeColor="text1" w:themeTint="A6"/>
          <w:sz w:val="32"/>
          <w:szCs w:val="32"/>
        </w:rPr>
        <w:sectPr w:rsidRPr="00E74A09" w:rsidR="0049564B" w:rsidSect="00D440A1">
          <w:headerReference w:type="default" r:id="rId12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  <w:r w:rsidRPr="63F0A5C5" w:rsidR="21F5E17A">
        <w:rPr>
          <w:color w:val="595959" w:themeColor="text1" w:themeTint="A6" w:themeShade="FF"/>
          <w:sz w:val="32"/>
          <w:szCs w:val="32"/>
        </w:rPr>
        <w:t xml:space="preserve"> </w:t>
      </w:r>
    </w:p>
    <w:bookmarkEnd w:id="0"/>
    <w:p w:rsidRPr="00C805C2" w:rsidR="00A64F9A" w:rsidP="00C805C2" w:rsidRDefault="00A64F9A" w14:paraId="0409B9CD" w14:textId="2C3F7CF5">
      <w:pPr>
        <w:spacing w:line="240" w:lineRule="auto"/>
        <w:rPr>
          <w:szCs w:val="20"/>
        </w:rPr>
      </w:pPr>
    </w:p>
    <w:sectPr w:rsidRPr="00C805C2" w:rsidR="00A64F9A" w:rsidSect="00ED138B">
      <w:headerReference w:type="default" r:id="rId13"/>
      <w:pgSz w:w="12240" w:h="15840" w:orient="portrait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284B54" w:rsidP="00480F66" w:rsidRDefault="00284B54" w14:paraId="002ABFE9" w14:textId="77777777">
      <w:pPr>
        <w:spacing w:after="0" w:line="240" w:lineRule="auto"/>
      </w:pPr>
      <w:r>
        <w:separator/>
      </w:r>
    </w:p>
  </w:endnote>
  <w:endnote w:type="continuationSeparator" w:id="0">
    <w:p w:rsidR="00284B54" w:rsidP="00480F66" w:rsidRDefault="00284B54" w14:paraId="3F114C2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284B54" w:rsidP="00480F66" w:rsidRDefault="00284B54" w14:paraId="11788680" w14:textId="77777777">
      <w:pPr>
        <w:spacing w:after="0" w:line="240" w:lineRule="auto"/>
      </w:pPr>
      <w:r>
        <w:separator/>
      </w:r>
    </w:p>
  </w:footnote>
  <w:footnote w:type="continuationSeparator" w:id="0">
    <w:p w:rsidR="00284B54" w:rsidP="00480F66" w:rsidRDefault="00284B54" w14:paraId="5C354D14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C805C2" w:rsidR="00E74A09" w:rsidP="00615CFE" w:rsidRDefault="00E74A09" w14:paraId="32932197" w14:textId="77777777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C805C2" w:rsidR="006C6E43" w:rsidP="00615CFE" w:rsidRDefault="006C6E43" w14:paraId="422BCE22" w14:textId="77777777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8C8"/>
    <w:rsid w:val="00112F9D"/>
    <w:rsid w:val="00116590"/>
    <w:rsid w:val="001228CB"/>
    <w:rsid w:val="00130D91"/>
    <w:rsid w:val="00141769"/>
    <w:rsid w:val="00143339"/>
    <w:rsid w:val="00144067"/>
    <w:rsid w:val="001769BD"/>
    <w:rsid w:val="00184DC6"/>
    <w:rsid w:val="00186202"/>
    <w:rsid w:val="00186B8C"/>
    <w:rsid w:val="001A141A"/>
    <w:rsid w:val="001A628F"/>
    <w:rsid w:val="001A6860"/>
    <w:rsid w:val="001A6B58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4B54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355B9"/>
    <w:rsid w:val="00341FCC"/>
    <w:rsid w:val="00342FAB"/>
    <w:rsid w:val="003521E3"/>
    <w:rsid w:val="00374F0A"/>
    <w:rsid w:val="00384B0D"/>
    <w:rsid w:val="00397870"/>
    <w:rsid w:val="00397DBE"/>
    <w:rsid w:val="003B37F1"/>
    <w:rsid w:val="003C28ED"/>
    <w:rsid w:val="003C6696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37D83"/>
    <w:rsid w:val="00440BD7"/>
    <w:rsid w:val="00443CC7"/>
    <w:rsid w:val="0045153B"/>
    <w:rsid w:val="00480F66"/>
    <w:rsid w:val="0048129D"/>
    <w:rsid w:val="00483A03"/>
    <w:rsid w:val="00494038"/>
    <w:rsid w:val="0049564B"/>
    <w:rsid w:val="004D077A"/>
    <w:rsid w:val="004F3E77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E715F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6A93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128AC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431E"/>
    <w:rsid w:val="007F744B"/>
    <w:rsid w:val="00801DF5"/>
    <w:rsid w:val="00802E66"/>
    <w:rsid w:val="008047D3"/>
    <w:rsid w:val="0080F80B"/>
    <w:rsid w:val="008106B4"/>
    <w:rsid w:val="00815741"/>
    <w:rsid w:val="00822903"/>
    <w:rsid w:val="00826077"/>
    <w:rsid w:val="008268E2"/>
    <w:rsid w:val="00846939"/>
    <w:rsid w:val="00865101"/>
    <w:rsid w:val="008654EC"/>
    <w:rsid w:val="00866D24"/>
    <w:rsid w:val="00870E2C"/>
    <w:rsid w:val="00871D4C"/>
    <w:rsid w:val="008752AF"/>
    <w:rsid w:val="008764B8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808BA"/>
    <w:rsid w:val="00980BFB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21E79"/>
    <w:rsid w:val="00A32F89"/>
    <w:rsid w:val="00A54153"/>
    <w:rsid w:val="00A61614"/>
    <w:rsid w:val="00A64F9A"/>
    <w:rsid w:val="00A6517C"/>
    <w:rsid w:val="00A70E94"/>
    <w:rsid w:val="00A72DB9"/>
    <w:rsid w:val="00A74BE2"/>
    <w:rsid w:val="00A874CE"/>
    <w:rsid w:val="00AC3409"/>
    <w:rsid w:val="00AC34BD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3CB9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1E95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D596D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6E60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EF7E17"/>
    <w:rsid w:val="00F02752"/>
    <w:rsid w:val="00F12F4E"/>
    <w:rsid w:val="00F21222"/>
    <w:rsid w:val="00F303EB"/>
    <w:rsid w:val="00F31A79"/>
    <w:rsid w:val="00F34E88"/>
    <w:rsid w:val="00F4066E"/>
    <w:rsid w:val="00F46CF3"/>
    <w:rsid w:val="00F80FD2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  <w:rsid w:val="00FD3547"/>
    <w:rsid w:val="03FF3F03"/>
    <w:rsid w:val="0B1E7A98"/>
    <w:rsid w:val="0BBA551A"/>
    <w:rsid w:val="0D0804EB"/>
    <w:rsid w:val="1D5058EB"/>
    <w:rsid w:val="21F5E17A"/>
    <w:rsid w:val="233A7EA1"/>
    <w:rsid w:val="26603B3F"/>
    <w:rsid w:val="3CE488C7"/>
    <w:rsid w:val="56286C08"/>
    <w:rsid w:val="63F0A5C5"/>
    <w:rsid w:val="6F64480B"/>
    <w:rsid w:val="6F931C5D"/>
    <w:rsid w:val="79589D8A"/>
    <w:rsid w:val="79B8063B"/>
    <w:rsid w:val="7FB85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styleId="Heading2Char" w:customStyle="1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styleId="BodyTextChar" w:customStyle="1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30D91"/>
  </w:style>
  <w:style w:type="character" w:styleId="Heading4Char" w:customStyle="1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styleId="Heading5Char" w:customStyle="1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styleId="Heading6Char" w:customStyle="1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styleId="Heading7Char" w:customStyle="1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styleId="Heading8Char" w:customStyle="1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styleId="Heading9Char" w:customStyle="1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styleId="BodyText2Char" w:customStyle="1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styleId="NoSpacingChar" w:customStyle="1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styleId="TableHeading" w:customStyle="1">
    <w:name w:val="Table Heading"/>
    <w:rsid w:val="00A32F89"/>
    <w:pPr>
      <w:spacing w:before="60" w:after="60" w:line="240" w:lineRule="auto"/>
    </w:pPr>
    <w:rPr>
      <w:rFonts w:ascii="Arial" w:hAnsi="Arial" w:eastAsia="Times New Roman" w:cs="Arial"/>
      <w:b/>
    </w:rPr>
  </w:style>
  <w:style w:type="character" w:styleId="TableTextChar" w:customStyle="1">
    <w:name w:val="Table Text Char"/>
    <w:link w:val="TableText"/>
    <w:locked/>
    <w:rsid w:val="00A32F89"/>
    <w:rPr>
      <w:rFonts w:ascii="Arial" w:hAnsi="Arial" w:cs="Arial"/>
    </w:rPr>
  </w:style>
  <w:style w:type="paragraph" w:styleId="TableText" w:customStyle="1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5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mailto:c2020232@hallam.shu.ac.uk" TargetMode="External" Id="rId8" /><Relationship Type="http://schemas.openxmlformats.org/officeDocument/2006/relationships/header" Target="header2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header" Target="header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hyperlink" Target="mailto:c1053702@hallam.shu.ac.uk" TargetMode="Externa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hyperlink" Target="mailto:c2053730@hallam.shu.ac.uk" TargetMode="External" Id="rId10" /><Relationship Type="http://schemas.openxmlformats.org/officeDocument/2006/relationships/settings" Target="settings.xml" Id="rId4" /><Relationship Type="http://schemas.openxmlformats.org/officeDocument/2006/relationships/hyperlink" Target="mailto:c3018521@hallam.shu.ac.uk" TargetMode="Externa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Microsoft Office User</dc:creator>
  <lastModifiedBy>Jankowski, Igor (Student)</lastModifiedBy>
  <revision>3</revision>
  <lastPrinted>2025-01-07T06:20:00.0000000Z</lastPrinted>
  <dcterms:created xsi:type="dcterms:W3CDTF">2025-01-07T07:23:00.0000000Z</dcterms:created>
  <dcterms:modified xsi:type="dcterms:W3CDTF">2025-01-07T12:50:50.7027901Z</dcterms:modified>
</coreProperties>
</file>